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BCBF4" w14:textId="77777777" w:rsidR="00EE3940" w:rsidRDefault="00F85288" w:rsidP="00D60A00">
      <w:pPr>
        <w:jc w:val="right"/>
      </w:pPr>
      <w:r>
        <w:t xml:space="preserve"> </w:t>
      </w:r>
      <w:r>
        <w:tab/>
      </w:r>
      <w:r>
        <w:tab/>
      </w:r>
      <w:r>
        <w:tab/>
      </w:r>
      <w:r>
        <w:tab/>
      </w:r>
      <w:r>
        <w:tab/>
      </w:r>
      <w:r>
        <w:tab/>
      </w:r>
      <w:r>
        <w:tab/>
      </w:r>
      <w:r>
        <w:tab/>
      </w:r>
      <w:r>
        <w:rPr>
          <w:noProof/>
          <w:color w:val="1F497D"/>
          <w:sz w:val="18"/>
          <w:szCs w:val="18"/>
        </w:rPr>
        <w:drawing>
          <wp:inline distT="0" distB="0" distL="0" distR="0" wp14:anchorId="0E311C75" wp14:editId="0D1D5E64">
            <wp:extent cx="1092200" cy="819150"/>
            <wp:effectExtent l="0" t="0" r="0" b="0"/>
            <wp:docPr id="3" name="Picture 3" descr="Feb 2017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b 2017 Logo"/>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092200" cy="819150"/>
                    </a:xfrm>
                    <a:prstGeom prst="rect">
                      <a:avLst/>
                    </a:prstGeom>
                    <a:noFill/>
                    <a:ln>
                      <a:noFill/>
                    </a:ln>
                  </pic:spPr>
                </pic:pic>
              </a:graphicData>
            </a:graphic>
          </wp:inline>
        </w:drawing>
      </w:r>
    </w:p>
    <w:p w14:paraId="2F7C3B2A" w14:textId="77777777" w:rsidR="00EE3940" w:rsidRPr="008A4BA8" w:rsidRDefault="00EE3940" w:rsidP="00D60A00">
      <w:pPr>
        <w:tabs>
          <w:tab w:val="left" w:pos="360"/>
        </w:tabs>
        <w:spacing w:after="0" w:line="240" w:lineRule="auto"/>
        <w:ind w:left="450" w:hanging="450"/>
        <w:jc w:val="center"/>
        <w:rPr>
          <w:rFonts w:ascii="Times New Roman" w:hAnsi="Times New Roman" w:cs="Times New Roman"/>
        </w:rPr>
      </w:pPr>
      <w:r w:rsidRPr="008A4BA8">
        <w:rPr>
          <w:rFonts w:ascii="Times New Roman" w:hAnsi="Times New Roman" w:cs="Times New Roman"/>
        </w:rPr>
        <w:t>Charlottesville Albemarle Airport Commission Meeting</w:t>
      </w:r>
      <w:r w:rsidR="00805FAA">
        <w:rPr>
          <w:rFonts w:ascii="Times New Roman" w:hAnsi="Times New Roman" w:cs="Times New Roman"/>
        </w:rPr>
        <w:t xml:space="preserve"> Minutes</w:t>
      </w:r>
      <w:r w:rsidR="00D60A00">
        <w:rPr>
          <w:rFonts w:ascii="Times New Roman" w:hAnsi="Times New Roman" w:cs="Times New Roman"/>
        </w:rPr>
        <w:t xml:space="preserve">, </w:t>
      </w:r>
    </w:p>
    <w:p w14:paraId="4BF686D6" w14:textId="58ED0FDE" w:rsidR="00EE3940" w:rsidRPr="008A4BA8" w:rsidRDefault="002F386D" w:rsidP="00EE3940">
      <w:pPr>
        <w:spacing w:after="0" w:line="240" w:lineRule="auto"/>
        <w:jc w:val="center"/>
        <w:rPr>
          <w:rFonts w:ascii="Times New Roman" w:hAnsi="Times New Roman" w:cs="Times New Roman"/>
        </w:rPr>
      </w:pPr>
      <w:r>
        <w:rPr>
          <w:rFonts w:ascii="Times New Roman" w:hAnsi="Times New Roman" w:cs="Times New Roman"/>
        </w:rPr>
        <w:t>Monday</w:t>
      </w:r>
      <w:r w:rsidR="00EE3940" w:rsidRPr="008A4BA8">
        <w:rPr>
          <w:rFonts w:ascii="Times New Roman" w:hAnsi="Times New Roman" w:cs="Times New Roman"/>
        </w:rPr>
        <w:t>,</w:t>
      </w:r>
      <w:r w:rsidR="00C335DA">
        <w:rPr>
          <w:rFonts w:ascii="Times New Roman" w:hAnsi="Times New Roman" w:cs="Times New Roman"/>
        </w:rPr>
        <w:t xml:space="preserve"> </w:t>
      </w:r>
      <w:r w:rsidR="00073445">
        <w:rPr>
          <w:rFonts w:ascii="Times New Roman" w:hAnsi="Times New Roman" w:cs="Times New Roman"/>
        </w:rPr>
        <w:t>January</w:t>
      </w:r>
      <w:r w:rsidR="00C335DA">
        <w:rPr>
          <w:rFonts w:ascii="Times New Roman" w:hAnsi="Times New Roman" w:cs="Times New Roman"/>
        </w:rPr>
        <w:t xml:space="preserve"> </w:t>
      </w:r>
      <w:r w:rsidR="00A163BD">
        <w:rPr>
          <w:rFonts w:ascii="Times New Roman" w:hAnsi="Times New Roman" w:cs="Times New Roman"/>
        </w:rPr>
        <w:t>1</w:t>
      </w:r>
      <w:r w:rsidR="00073445">
        <w:rPr>
          <w:rFonts w:ascii="Times New Roman" w:hAnsi="Times New Roman" w:cs="Times New Roman"/>
        </w:rPr>
        <w:t>2</w:t>
      </w:r>
      <w:r w:rsidR="00573EAE">
        <w:rPr>
          <w:rFonts w:ascii="Times New Roman" w:hAnsi="Times New Roman" w:cs="Times New Roman"/>
        </w:rPr>
        <w:t>,</w:t>
      </w:r>
      <w:r w:rsidR="00E87B24">
        <w:rPr>
          <w:rFonts w:ascii="Times New Roman" w:hAnsi="Times New Roman" w:cs="Times New Roman"/>
        </w:rPr>
        <w:t xml:space="preserve"> 202</w:t>
      </w:r>
      <w:r w:rsidR="00073445">
        <w:rPr>
          <w:rFonts w:ascii="Times New Roman" w:hAnsi="Times New Roman" w:cs="Times New Roman"/>
        </w:rPr>
        <w:t>6</w:t>
      </w:r>
      <w:r w:rsidR="002E1895">
        <w:rPr>
          <w:rFonts w:ascii="Times New Roman" w:hAnsi="Times New Roman" w:cs="Times New Roman"/>
        </w:rPr>
        <w:t>,</w:t>
      </w:r>
      <w:r w:rsidR="00A93C51">
        <w:rPr>
          <w:rFonts w:ascii="Times New Roman" w:hAnsi="Times New Roman" w:cs="Times New Roman"/>
        </w:rPr>
        <w:t xml:space="preserve"> at 4</w:t>
      </w:r>
      <w:r w:rsidR="00EE3940" w:rsidRPr="008A4BA8">
        <w:rPr>
          <w:rFonts w:ascii="Times New Roman" w:hAnsi="Times New Roman" w:cs="Times New Roman"/>
        </w:rPr>
        <w:t xml:space="preserve">:00 </w:t>
      </w:r>
      <w:r w:rsidR="00CB23A7" w:rsidRPr="008A4BA8">
        <w:rPr>
          <w:rFonts w:ascii="Times New Roman" w:hAnsi="Times New Roman" w:cs="Times New Roman"/>
        </w:rPr>
        <w:t>p.m</w:t>
      </w:r>
      <w:r w:rsidR="00744482" w:rsidRPr="008A4BA8">
        <w:rPr>
          <w:rFonts w:ascii="Times New Roman" w:hAnsi="Times New Roman" w:cs="Times New Roman"/>
        </w:rPr>
        <w:t>.</w:t>
      </w:r>
      <w:r w:rsidR="00744482">
        <w:rPr>
          <w:rFonts w:ascii="Times New Roman" w:hAnsi="Times New Roman" w:cs="Times New Roman"/>
        </w:rPr>
        <w:t xml:space="preserve"> </w:t>
      </w:r>
      <w:r w:rsidR="008059AD">
        <w:rPr>
          <w:rFonts w:ascii="Times New Roman" w:hAnsi="Times New Roman" w:cs="Times New Roman"/>
        </w:rPr>
        <w:t xml:space="preserve">– </w:t>
      </w:r>
      <w:r w:rsidR="00073445">
        <w:rPr>
          <w:rFonts w:ascii="Times New Roman" w:hAnsi="Times New Roman" w:cs="Times New Roman"/>
        </w:rPr>
        <w:t>Airport: ARFF Training Room</w:t>
      </w:r>
      <w:r w:rsidR="008059AD">
        <w:rPr>
          <w:rFonts w:ascii="Times New Roman" w:hAnsi="Times New Roman" w:cs="Times New Roman"/>
        </w:rPr>
        <w:t xml:space="preserve"> </w:t>
      </w:r>
    </w:p>
    <w:p w14:paraId="4B9F8BA5" w14:textId="77777777" w:rsidR="00EE3940" w:rsidRPr="00D60A00" w:rsidRDefault="00EE3940" w:rsidP="00EE3940">
      <w:pPr>
        <w:spacing w:after="0" w:line="240" w:lineRule="auto"/>
        <w:jc w:val="center"/>
        <w:rPr>
          <w:rFonts w:ascii="Times New Roman" w:hAnsi="Times New Roman" w:cs="Times New Roman"/>
          <w:b/>
          <w:sz w:val="20"/>
          <w:szCs w:val="20"/>
          <w:u w:val="single"/>
        </w:rPr>
      </w:pPr>
    </w:p>
    <w:p w14:paraId="42BD12DB" w14:textId="77777777" w:rsidR="00EE3940" w:rsidRPr="008A4BA8" w:rsidRDefault="00EE3940" w:rsidP="00EE3940">
      <w:pPr>
        <w:spacing w:after="0" w:line="240" w:lineRule="auto"/>
        <w:jc w:val="center"/>
        <w:rPr>
          <w:rFonts w:ascii="Times New Roman" w:hAnsi="Times New Roman" w:cs="Times New Roman"/>
          <w:b/>
          <w:u w:val="single"/>
        </w:rPr>
      </w:pPr>
      <w:r>
        <w:rPr>
          <w:rFonts w:ascii="Times New Roman" w:hAnsi="Times New Roman" w:cs="Times New Roman"/>
          <w:b/>
          <w:u w:val="single"/>
        </w:rPr>
        <w:t>MINUTES</w:t>
      </w:r>
    </w:p>
    <w:p w14:paraId="6A893432" w14:textId="77777777" w:rsidR="00EE3940" w:rsidRDefault="00EE3940" w:rsidP="00EE3940">
      <w:pPr>
        <w:spacing w:after="0" w:line="240" w:lineRule="auto"/>
        <w:rPr>
          <w:rFonts w:ascii="Times New Roman" w:hAnsi="Times New Roman" w:cs="Times New Roman"/>
          <w:b/>
        </w:rPr>
      </w:pPr>
    </w:p>
    <w:p w14:paraId="2CA45DCC" w14:textId="1C7FE5A4" w:rsidR="008331F0" w:rsidRDefault="00EE3940" w:rsidP="00EE3940">
      <w:pPr>
        <w:spacing w:after="0" w:line="240" w:lineRule="auto"/>
        <w:rPr>
          <w:rFonts w:ascii="Times New Roman" w:hAnsi="Times New Roman" w:cs="Times New Roman"/>
        </w:rPr>
      </w:pPr>
      <w:r>
        <w:rPr>
          <w:rFonts w:ascii="Times New Roman" w:hAnsi="Times New Roman" w:cs="Times New Roman"/>
          <w:b/>
        </w:rPr>
        <w:t xml:space="preserve">Members Present: </w:t>
      </w:r>
      <w:r w:rsidR="004315D4">
        <w:rPr>
          <w:rFonts w:ascii="Times New Roman" w:hAnsi="Times New Roman" w:cs="Times New Roman"/>
        </w:rPr>
        <w:t xml:space="preserve"> </w:t>
      </w:r>
      <w:r w:rsidR="003E6097">
        <w:rPr>
          <w:rFonts w:ascii="Times New Roman" w:hAnsi="Times New Roman" w:cs="Times New Roman"/>
        </w:rPr>
        <w:t>John Mattern</w:t>
      </w:r>
      <w:r w:rsidR="00153F92">
        <w:rPr>
          <w:rFonts w:ascii="Times New Roman" w:hAnsi="Times New Roman" w:cs="Times New Roman"/>
        </w:rPr>
        <w:t xml:space="preserve"> (Chairman)</w:t>
      </w:r>
      <w:r w:rsidR="00144760">
        <w:rPr>
          <w:rFonts w:ascii="Times New Roman" w:hAnsi="Times New Roman" w:cs="Times New Roman"/>
        </w:rPr>
        <w:t>,</w:t>
      </w:r>
      <w:r w:rsidR="00382A87">
        <w:rPr>
          <w:rFonts w:ascii="Times New Roman" w:hAnsi="Times New Roman" w:cs="Times New Roman"/>
        </w:rPr>
        <w:t xml:space="preserve"> </w:t>
      </w:r>
      <w:r w:rsidR="0076749C" w:rsidRPr="002B6DD8">
        <w:rPr>
          <w:rFonts w:ascii="Times New Roman" w:hAnsi="Times New Roman" w:cs="Times New Roman"/>
        </w:rPr>
        <w:t>Brian</w:t>
      </w:r>
      <w:r w:rsidR="0076749C">
        <w:rPr>
          <w:rFonts w:ascii="Times New Roman" w:hAnsi="Times New Roman" w:cs="Times New Roman"/>
        </w:rPr>
        <w:t xml:space="preserve"> </w:t>
      </w:r>
      <w:r w:rsidR="003E6097">
        <w:rPr>
          <w:rFonts w:ascii="Times New Roman" w:hAnsi="Times New Roman" w:cs="Times New Roman"/>
        </w:rPr>
        <w:t>Johnson (Vice-Chairman)</w:t>
      </w:r>
      <w:r w:rsidR="00F33CE9">
        <w:rPr>
          <w:rFonts w:ascii="Times New Roman" w:hAnsi="Times New Roman" w:cs="Times New Roman"/>
        </w:rPr>
        <w:t>,</w:t>
      </w:r>
      <w:r w:rsidR="008D38B3">
        <w:rPr>
          <w:rFonts w:ascii="Times New Roman" w:hAnsi="Times New Roman" w:cs="Times New Roman"/>
        </w:rPr>
        <w:t xml:space="preserve"> John Post</w:t>
      </w:r>
      <w:r w:rsidR="00C335DA">
        <w:rPr>
          <w:rFonts w:ascii="Times New Roman" w:hAnsi="Times New Roman" w:cs="Times New Roman"/>
        </w:rPr>
        <w:t xml:space="preserve">, </w:t>
      </w:r>
      <w:r w:rsidR="003E6097">
        <w:rPr>
          <w:rFonts w:ascii="Times New Roman" w:hAnsi="Times New Roman" w:cs="Times New Roman"/>
        </w:rPr>
        <w:t xml:space="preserve">Roy Van Doorn, Benjamin </w:t>
      </w:r>
      <w:r w:rsidR="00205D54">
        <w:rPr>
          <w:rFonts w:ascii="Times New Roman" w:hAnsi="Times New Roman" w:cs="Times New Roman"/>
        </w:rPr>
        <w:t xml:space="preserve">Chambers </w:t>
      </w:r>
    </w:p>
    <w:p w14:paraId="38AF29B6" w14:textId="75C4DDDA" w:rsidR="00144760" w:rsidRPr="00290899" w:rsidRDefault="00EE3940" w:rsidP="00EE3940">
      <w:pPr>
        <w:spacing w:after="0" w:line="240" w:lineRule="auto"/>
        <w:rPr>
          <w:rFonts w:ascii="Times New Roman" w:hAnsi="Times New Roman" w:cs="Times New Roman"/>
          <w:bCs/>
        </w:rPr>
      </w:pPr>
      <w:r>
        <w:rPr>
          <w:rFonts w:ascii="Times New Roman" w:hAnsi="Times New Roman" w:cs="Times New Roman"/>
          <w:b/>
        </w:rPr>
        <w:t xml:space="preserve">Members Absent: </w:t>
      </w:r>
      <w:r w:rsidR="00290899">
        <w:rPr>
          <w:rFonts w:ascii="Times New Roman" w:hAnsi="Times New Roman" w:cs="Times New Roman"/>
          <w:bCs/>
        </w:rPr>
        <w:t>Frances Caruccio</w:t>
      </w:r>
      <w:r w:rsidR="007D7199">
        <w:rPr>
          <w:rFonts w:ascii="Times New Roman" w:hAnsi="Times New Roman" w:cs="Times New Roman"/>
          <w:bCs/>
        </w:rPr>
        <w:t xml:space="preserve">, Pace Lochte </w:t>
      </w:r>
    </w:p>
    <w:p w14:paraId="0631C1CE" w14:textId="0C6E9976" w:rsidR="001C7394" w:rsidRPr="001C7394" w:rsidRDefault="00EE3940" w:rsidP="001C7394">
      <w:pPr>
        <w:rPr>
          <w:rFonts w:ascii="Times New Roman" w:eastAsia="Times New Roman" w:hAnsi="Times New Roman" w:cs="Times New Roman"/>
        </w:rPr>
      </w:pPr>
      <w:r>
        <w:rPr>
          <w:rFonts w:ascii="Times New Roman" w:hAnsi="Times New Roman" w:cs="Times New Roman"/>
          <w:b/>
        </w:rPr>
        <w:t>Staff Present:</w:t>
      </w:r>
      <w:r w:rsidR="007557E3">
        <w:rPr>
          <w:rFonts w:ascii="Times New Roman" w:hAnsi="Times New Roman" w:cs="Times New Roman"/>
          <w:b/>
        </w:rPr>
        <w:t xml:space="preserve"> </w:t>
      </w:r>
      <w:r w:rsidR="00153F92">
        <w:rPr>
          <w:rFonts w:ascii="Times New Roman" w:hAnsi="Times New Roman" w:cs="Times New Roman"/>
        </w:rPr>
        <w:t>Jason Burch</w:t>
      </w:r>
      <w:r w:rsidR="007557E3">
        <w:rPr>
          <w:rFonts w:ascii="Times New Roman" w:hAnsi="Times New Roman" w:cs="Times New Roman"/>
        </w:rPr>
        <w:t xml:space="preserve">: </w:t>
      </w:r>
      <w:r w:rsidR="00842084">
        <w:rPr>
          <w:rFonts w:ascii="Times New Roman" w:hAnsi="Times New Roman" w:cs="Times New Roman"/>
        </w:rPr>
        <w:t xml:space="preserve">Chief </w:t>
      </w:r>
      <w:r w:rsidR="007557E3">
        <w:rPr>
          <w:rFonts w:ascii="Times New Roman" w:hAnsi="Times New Roman" w:cs="Times New Roman"/>
        </w:rPr>
        <w:t xml:space="preserve">Executive </w:t>
      </w:r>
      <w:r w:rsidR="00842084">
        <w:rPr>
          <w:rFonts w:ascii="Times New Roman" w:hAnsi="Times New Roman" w:cs="Times New Roman"/>
        </w:rPr>
        <w:t>Officer</w:t>
      </w:r>
      <w:r w:rsidR="007557E3">
        <w:rPr>
          <w:rFonts w:ascii="Times New Roman" w:hAnsi="Times New Roman" w:cs="Times New Roman"/>
        </w:rPr>
        <w:t>;</w:t>
      </w:r>
      <w:r w:rsidR="00E95EF1">
        <w:rPr>
          <w:rFonts w:ascii="Times New Roman" w:hAnsi="Times New Roman" w:cs="Times New Roman"/>
        </w:rPr>
        <w:t xml:space="preserve"> </w:t>
      </w:r>
      <w:r w:rsidR="00762F19">
        <w:rPr>
          <w:rFonts w:ascii="Times New Roman" w:hAnsi="Times New Roman" w:cs="Times New Roman"/>
        </w:rPr>
        <w:t xml:space="preserve">Penny Shifflett: </w:t>
      </w:r>
      <w:r w:rsidR="00842084">
        <w:rPr>
          <w:rFonts w:ascii="Times New Roman" w:hAnsi="Times New Roman" w:cs="Times New Roman"/>
        </w:rPr>
        <w:t>Chief Financial Officer</w:t>
      </w:r>
      <w:r w:rsidR="00762F19">
        <w:rPr>
          <w:rFonts w:ascii="Times New Roman" w:hAnsi="Times New Roman" w:cs="Times New Roman"/>
        </w:rPr>
        <w:t>;</w:t>
      </w:r>
      <w:r w:rsidR="00586C4C" w:rsidRPr="00586C4C">
        <w:rPr>
          <w:rFonts w:ascii="Times New Roman" w:hAnsi="Times New Roman" w:cs="Times New Roman"/>
        </w:rPr>
        <w:t xml:space="preserve"> </w:t>
      </w:r>
      <w:r w:rsidR="00B76F6B">
        <w:rPr>
          <w:rFonts w:ascii="Times New Roman" w:hAnsi="Times New Roman" w:cs="Times New Roman"/>
        </w:rPr>
        <w:t>Jessica</w:t>
      </w:r>
      <w:r w:rsidR="00491A9A">
        <w:rPr>
          <w:rFonts w:ascii="Times New Roman" w:hAnsi="Times New Roman" w:cs="Times New Roman"/>
        </w:rPr>
        <w:t xml:space="preserve"> Conley</w:t>
      </w:r>
      <w:r>
        <w:rPr>
          <w:rFonts w:ascii="Times New Roman" w:hAnsi="Times New Roman" w:cs="Times New Roman"/>
        </w:rPr>
        <w:t xml:space="preserve">: Administrative </w:t>
      </w:r>
      <w:r w:rsidR="007870B7">
        <w:rPr>
          <w:rFonts w:ascii="Times New Roman" w:hAnsi="Times New Roman" w:cs="Times New Roman"/>
        </w:rPr>
        <w:t>Assistant.</w:t>
      </w:r>
      <w:r w:rsidR="001C7394">
        <w:rPr>
          <w:rFonts w:ascii="Times New Roman" w:hAnsi="Times New Roman" w:cs="Times New Roman"/>
        </w:rPr>
        <w:t xml:space="preserve"> </w:t>
      </w:r>
    </w:p>
    <w:p w14:paraId="54877B11" w14:textId="50798BD8" w:rsidR="0047769A" w:rsidRPr="00813053" w:rsidRDefault="00EE3940" w:rsidP="00EE3940">
      <w:pPr>
        <w:spacing w:after="0" w:line="240" w:lineRule="auto"/>
        <w:rPr>
          <w:rFonts w:ascii="Times New Roman" w:hAnsi="Times New Roman" w:cs="Times New Roman"/>
          <w:bCs/>
        </w:rPr>
      </w:pPr>
      <w:r>
        <w:rPr>
          <w:rFonts w:ascii="Times New Roman" w:hAnsi="Times New Roman" w:cs="Times New Roman"/>
          <w:b/>
        </w:rPr>
        <w:t>Others Present:</w:t>
      </w:r>
      <w:r w:rsidR="00110867">
        <w:rPr>
          <w:rFonts w:ascii="Times New Roman" w:hAnsi="Times New Roman" w:cs="Times New Roman"/>
          <w:b/>
        </w:rPr>
        <w:t xml:space="preserve"> </w:t>
      </w:r>
      <w:r w:rsidR="00813053">
        <w:rPr>
          <w:rFonts w:ascii="Times New Roman" w:hAnsi="Times New Roman" w:cs="Times New Roman"/>
          <w:bCs/>
        </w:rPr>
        <w:t>Kerr Chase:</w:t>
      </w:r>
      <w:r w:rsidR="0068643B">
        <w:rPr>
          <w:rFonts w:ascii="Times New Roman" w:hAnsi="Times New Roman" w:cs="Times New Roman"/>
          <w:bCs/>
        </w:rPr>
        <w:t xml:space="preserve"> </w:t>
      </w:r>
      <w:r w:rsidR="00813053">
        <w:rPr>
          <w:rFonts w:ascii="Times New Roman" w:hAnsi="Times New Roman" w:cs="Times New Roman"/>
          <w:bCs/>
        </w:rPr>
        <w:t>Avcon</w:t>
      </w:r>
      <w:r w:rsidR="0068643B">
        <w:rPr>
          <w:rFonts w:ascii="Times New Roman" w:hAnsi="Times New Roman" w:cs="Times New Roman"/>
          <w:bCs/>
        </w:rPr>
        <w:t>; Brad Sucher: Gresham Smith Architects</w:t>
      </w:r>
    </w:p>
    <w:p w14:paraId="6C891DEE" w14:textId="77777777" w:rsidR="0076749C" w:rsidRDefault="0076749C" w:rsidP="00EE3940">
      <w:pPr>
        <w:spacing w:after="0" w:line="240" w:lineRule="auto"/>
        <w:rPr>
          <w:rFonts w:ascii="Times New Roman" w:hAnsi="Times New Roman" w:cs="Times New Roman"/>
          <w:b/>
        </w:rPr>
      </w:pPr>
    </w:p>
    <w:p w14:paraId="634E1CBC" w14:textId="4AAE4345" w:rsidR="00EE3940" w:rsidRDefault="00EE3940" w:rsidP="00EE3940">
      <w:pPr>
        <w:spacing w:after="0" w:line="240" w:lineRule="auto"/>
        <w:rPr>
          <w:rFonts w:ascii="Times New Roman" w:hAnsi="Times New Roman" w:cs="Times New Roman"/>
          <w:b/>
        </w:rPr>
      </w:pPr>
      <w:r>
        <w:rPr>
          <w:rFonts w:ascii="Times New Roman" w:hAnsi="Times New Roman" w:cs="Times New Roman"/>
          <w:b/>
        </w:rPr>
        <w:t xml:space="preserve">Call to Order </w:t>
      </w:r>
      <w:r w:rsidR="002D275E">
        <w:rPr>
          <w:rFonts w:ascii="Times New Roman" w:hAnsi="Times New Roman" w:cs="Times New Roman"/>
          <w:b/>
        </w:rPr>
        <w:t>at</w:t>
      </w:r>
      <w:r w:rsidR="00735DE7">
        <w:rPr>
          <w:rFonts w:ascii="Times New Roman" w:hAnsi="Times New Roman" w:cs="Times New Roman"/>
          <w:b/>
        </w:rPr>
        <w:t xml:space="preserve"> </w:t>
      </w:r>
      <w:r w:rsidR="007C4023">
        <w:rPr>
          <w:rFonts w:ascii="Times New Roman" w:hAnsi="Times New Roman" w:cs="Times New Roman"/>
          <w:b/>
        </w:rPr>
        <w:t>4:0</w:t>
      </w:r>
      <w:r w:rsidR="00D62A63">
        <w:rPr>
          <w:rFonts w:ascii="Times New Roman" w:hAnsi="Times New Roman" w:cs="Times New Roman"/>
          <w:b/>
        </w:rPr>
        <w:t>1</w:t>
      </w:r>
      <w:r w:rsidR="002D275E">
        <w:rPr>
          <w:rFonts w:ascii="Times New Roman" w:hAnsi="Times New Roman" w:cs="Times New Roman"/>
          <w:b/>
        </w:rPr>
        <w:t xml:space="preserve"> p.m</w:t>
      </w:r>
      <w:r>
        <w:rPr>
          <w:rFonts w:ascii="Times New Roman" w:hAnsi="Times New Roman" w:cs="Times New Roman"/>
          <w:b/>
        </w:rPr>
        <w:t>. by</w:t>
      </w:r>
      <w:r w:rsidR="00735DE7">
        <w:rPr>
          <w:rFonts w:ascii="Times New Roman" w:hAnsi="Times New Roman" w:cs="Times New Roman"/>
          <w:b/>
        </w:rPr>
        <w:t xml:space="preserve"> </w:t>
      </w:r>
      <w:r w:rsidR="00F85288">
        <w:rPr>
          <w:rFonts w:ascii="Times New Roman" w:hAnsi="Times New Roman" w:cs="Times New Roman"/>
          <w:b/>
        </w:rPr>
        <w:t xml:space="preserve">Mr. </w:t>
      </w:r>
      <w:r w:rsidR="00832D74">
        <w:rPr>
          <w:rFonts w:ascii="Times New Roman" w:hAnsi="Times New Roman" w:cs="Times New Roman"/>
          <w:b/>
        </w:rPr>
        <w:t>Mattern</w:t>
      </w:r>
    </w:p>
    <w:p w14:paraId="3D448BF5" w14:textId="77777777" w:rsidR="006960CB" w:rsidRDefault="006960CB" w:rsidP="00EE3940">
      <w:pPr>
        <w:spacing w:after="0" w:line="240" w:lineRule="auto"/>
        <w:rPr>
          <w:rFonts w:ascii="Times New Roman" w:hAnsi="Times New Roman" w:cs="Times New Roman"/>
          <w:b/>
        </w:rPr>
      </w:pPr>
    </w:p>
    <w:p w14:paraId="41AB46E4" w14:textId="6A6184FA" w:rsidR="006960CB" w:rsidRDefault="006960CB" w:rsidP="00EE3940">
      <w:pPr>
        <w:spacing w:after="0" w:line="240" w:lineRule="auto"/>
        <w:rPr>
          <w:rFonts w:ascii="Times New Roman" w:hAnsi="Times New Roman" w:cs="Times New Roman"/>
          <w:b/>
        </w:rPr>
      </w:pPr>
      <w:r>
        <w:rPr>
          <w:rFonts w:ascii="Times New Roman" w:hAnsi="Times New Roman" w:cs="Times New Roman"/>
          <w:b/>
        </w:rPr>
        <w:t>Any Additions/Revisions to Agenda:</w:t>
      </w:r>
      <w:r w:rsidR="0066355E">
        <w:rPr>
          <w:rFonts w:ascii="Times New Roman" w:hAnsi="Times New Roman" w:cs="Times New Roman"/>
          <w:b/>
        </w:rPr>
        <w:t xml:space="preserve"> </w:t>
      </w:r>
      <w:r w:rsidR="0066355E" w:rsidRPr="0066355E">
        <w:rPr>
          <w:rFonts w:ascii="Times New Roman" w:hAnsi="Times New Roman" w:cs="Times New Roman"/>
          <w:bCs/>
        </w:rPr>
        <w:t>None</w:t>
      </w:r>
    </w:p>
    <w:p w14:paraId="6382E0C6" w14:textId="77777777" w:rsidR="006960CB" w:rsidRDefault="006960CB" w:rsidP="00EE3940">
      <w:pPr>
        <w:spacing w:after="0" w:line="240" w:lineRule="auto"/>
        <w:rPr>
          <w:rFonts w:ascii="Times New Roman" w:hAnsi="Times New Roman" w:cs="Times New Roman"/>
          <w:b/>
        </w:rPr>
      </w:pPr>
    </w:p>
    <w:p w14:paraId="2B797CDC" w14:textId="15EED5FC" w:rsidR="006960CB" w:rsidRPr="0066355E" w:rsidRDefault="006960CB" w:rsidP="00EE3940">
      <w:pPr>
        <w:spacing w:after="0" w:line="240" w:lineRule="auto"/>
        <w:rPr>
          <w:rFonts w:ascii="Times New Roman" w:hAnsi="Times New Roman" w:cs="Times New Roman"/>
          <w:bCs/>
        </w:rPr>
      </w:pPr>
      <w:r>
        <w:rPr>
          <w:rFonts w:ascii="Times New Roman" w:hAnsi="Times New Roman" w:cs="Times New Roman"/>
          <w:b/>
        </w:rPr>
        <w:t>Approval of Agenda:</w:t>
      </w:r>
      <w:r w:rsidR="001A540D">
        <w:rPr>
          <w:rFonts w:ascii="Times New Roman" w:hAnsi="Times New Roman" w:cs="Times New Roman"/>
          <w:b/>
        </w:rPr>
        <w:t xml:space="preserve"> </w:t>
      </w:r>
      <w:r w:rsidR="00D62A63">
        <w:rPr>
          <w:rFonts w:ascii="Times New Roman" w:hAnsi="Times New Roman" w:cs="Times New Roman"/>
          <w:bCs/>
        </w:rPr>
        <w:t xml:space="preserve">Mr. Post motioned to approve the agenda as presented. Mr. </w:t>
      </w:r>
      <w:r w:rsidR="007D7199">
        <w:rPr>
          <w:rFonts w:ascii="Times New Roman" w:hAnsi="Times New Roman" w:cs="Times New Roman"/>
          <w:bCs/>
        </w:rPr>
        <w:t xml:space="preserve">Van Doorn </w:t>
      </w:r>
      <w:r w:rsidR="00D62A63">
        <w:rPr>
          <w:rFonts w:ascii="Times New Roman" w:hAnsi="Times New Roman" w:cs="Times New Roman"/>
          <w:bCs/>
        </w:rPr>
        <w:t>seconded the motion. It was unanimously approved.</w:t>
      </w:r>
    </w:p>
    <w:p w14:paraId="2F586DC6" w14:textId="77777777" w:rsidR="006960CB" w:rsidRDefault="006960CB" w:rsidP="00EE3940">
      <w:pPr>
        <w:spacing w:after="0" w:line="240" w:lineRule="auto"/>
        <w:rPr>
          <w:rFonts w:ascii="Times New Roman" w:hAnsi="Times New Roman" w:cs="Times New Roman"/>
          <w:b/>
        </w:rPr>
      </w:pPr>
    </w:p>
    <w:p w14:paraId="0E10E1F8" w14:textId="56971639" w:rsidR="006960CB" w:rsidRDefault="006960CB" w:rsidP="00EE3940">
      <w:pPr>
        <w:spacing w:after="0" w:line="240" w:lineRule="auto"/>
        <w:rPr>
          <w:rFonts w:ascii="Times New Roman" w:hAnsi="Times New Roman" w:cs="Times New Roman"/>
          <w:b/>
        </w:rPr>
      </w:pPr>
      <w:r>
        <w:rPr>
          <w:rFonts w:ascii="Times New Roman" w:hAnsi="Times New Roman" w:cs="Times New Roman"/>
          <w:b/>
        </w:rPr>
        <w:t>Matters from the Public:</w:t>
      </w:r>
      <w:r w:rsidR="001A540D">
        <w:rPr>
          <w:rFonts w:ascii="Times New Roman" w:hAnsi="Times New Roman" w:cs="Times New Roman"/>
          <w:b/>
        </w:rPr>
        <w:t xml:space="preserve"> </w:t>
      </w:r>
      <w:r w:rsidR="001A540D" w:rsidRPr="001A540D">
        <w:rPr>
          <w:rFonts w:ascii="Times New Roman" w:hAnsi="Times New Roman" w:cs="Times New Roman"/>
          <w:bCs/>
        </w:rPr>
        <w:t>None</w:t>
      </w:r>
    </w:p>
    <w:p w14:paraId="46B13A14" w14:textId="07754F09" w:rsidR="00873785" w:rsidRPr="008A4BA8" w:rsidRDefault="00873785" w:rsidP="00EE3940">
      <w:pPr>
        <w:spacing w:after="0" w:line="240" w:lineRule="auto"/>
        <w:rPr>
          <w:rFonts w:ascii="Times New Roman" w:hAnsi="Times New Roman" w:cs="Times New Roman"/>
          <w:b/>
        </w:rPr>
      </w:pPr>
    </w:p>
    <w:p w14:paraId="180DECAE" w14:textId="77777777" w:rsidR="00EE3940" w:rsidRPr="008A4BA8" w:rsidRDefault="00EE3940" w:rsidP="00EE3940">
      <w:pPr>
        <w:spacing w:after="0" w:line="240" w:lineRule="auto"/>
        <w:rPr>
          <w:rFonts w:ascii="Times New Roman" w:hAnsi="Times New Roman" w:cs="Times New Roman"/>
          <w:b/>
        </w:rPr>
      </w:pPr>
      <w:r w:rsidRPr="008A4BA8">
        <w:rPr>
          <w:rFonts w:ascii="Times New Roman" w:hAnsi="Times New Roman" w:cs="Times New Roman"/>
          <w:b/>
        </w:rPr>
        <w:t>Consent Agenda:</w:t>
      </w:r>
    </w:p>
    <w:p w14:paraId="693D99C3" w14:textId="3CA4DEAC" w:rsidR="00EE3940" w:rsidRDefault="00EE3940" w:rsidP="00EE3940">
      <w:pPr>
        <w:pStyle w:val="ListParagraph"/>
        <w:numPr>
          <w:ilvl w:val="0"/>
          <w:numId w:val="1"/>
        </w:numPr>
        <w:spacing w:after="0" w:line="240" w:lineRule="auto"/>
        <w:rPr>
          <w:rFonts w:ascii="Times New Roman" w:hAnsi="Times New Roman" w:cs="Times New Roman"/>
        </w:rPr>
      </w:pPr>
      <w:r w:rsidRPr="008A4BA8">
        <w:rPr>
          <w:rFonts w:ascii="Times New Roman" w:hAnsi="Times New Roman" w:cs="Times New Roman"/>
        </w:rPr>
        <w:t>Minutes –</w:t>
      </w:r>
      <w:r w:rsidR="009A127C">
        <w:rPr>
          <w:rFonts w:ascii="Times New Roman" w:hAnsi="Times New Roman" w:cs="Times New Roman"/>
        </w:rPr>
        <w:t>November 17</w:t>
      </w:r>
      <w:r w:rsidR="00271B31">
        <w:rPr>
          <w:rFonts w:ascii="Times New Roman" w:hAnsi="Times New Roman" w:cs="Times New Roman"/>
        </w:rPr>
        <w:t>, 20</w:t>
      </w:r>
      <w:r w:rsidR="00633B63">
        <w:rPr>
          <w:rFonts w:ascii="Times New Roman" w:hAnsi="Times New Roman" w:cs="Times New Roman"/>
        </w:rPr>
        <w:t>2</w:t>
      </w:r>
      <w:r w:rsidR="003E6097">
        <w:rPr>
          <w:rFonts w:ascii="Times New Roman" w:hAnsi="Times New Roman" w:cs="Times New Roman"/>
        </w:rPr>
        <w:t>5</w:t>
      </w:r>
      <w:r w:rsidR="005B244D">
        <w:rPr>
          <w:rFonts w:ascii="Times New Roman" w:hAnsi="Times New Roman" w:cs="Times New Roman"/>
        </w:rPr>
        <w:t>-discussed</w:t>
      </w:r>
      <w:r w:rsidR="0079065F">
        <w:rPr>
          <w:rFonts w:ascii="Times New Roman" w:hAnsi="Times New Roman" w:cs="Times New Roman"/>
        </w:rPr>
        <w:t xml:space="preserve"> </w:t>
      </w:r>
      <w:r w:rsidR="007C4023">
        <w:rPr>
          <w:rFonts w:ascii="Times New Roman" w:hAnsi="Times New Roman" w:cs="Times New Roman"/>
        </w:rPr>
        <w:t xml:space="preserve">– </w:t>
      </w:r>
      <w:r w:rsidR="0079065F">
        <w:rPr>
          <w:rFonts w:ascii="Times New Roman" w:hAnsi="Times New Roman" w:cs="Times New Roman"/>
        </w:rPr>
        <w:t>Mr.</w:t>
      </w:r>
      <w:r w:rsidR="00887589">
        <w:rPr>
          <w:rFonts w:ascii="Times New Roman" w:hAnsi="Times New Roman" w:cs="Times New Roman"/>
        </w:rPr>
        <w:t xml:space="preserve"> </w:t>
      </w:r>
      <w:r w:rsidR="00205D54">
        <w:rPr>
          <w:rFonts w:ascii="Times New Roman" w:hAnsi="Times New Roman" w:cs="Times New Roman"/>
        </w:rPr>
        <w:t>Van Doorn</w:t>
      </w:r>
      <w:r w:rsidR="0079065F">
        <w:rPr>
          <w:rFonts w:ascii="Times New Roman" w:hAnsi="Times New Roman" w:cs="Times New Roman"/>
        </w:rPr>
        <w:t xml:space="preserve"> m</w:t>
      </w:r>
      <w:r w:rsidR="00B86B2D">
        <w:rPr>
          <w:rFonts w:ascii="Times New Roman" w:hAnsi="Times New Roman" w:cs="Times New Roman"/>
        </w:rPr>
        <w:t>otioned</w:t>
      </w:r>
      <w:r w:rsidR="0079065F">
        <w:rPr>
          <w:rFonts w:ascii="Times New Roman" w:hAnsi="Times New Roman" w:cs="Times New Roman"/>
        </w:rPr>
        <w:t xml:space="preserve"> to accept the</w:t>
      </w:r>
      <w:r w:rsidR="007C4023">
        <w:rPr>
          <w:rFonts w:ascii="Times New Roman" w:hAnsi="Times New Roman" w:cs="Times New Roman"/>
        </w:rPr>
        <w:t xml:space="preserve"> </w:t>
      </w:r>
      <w:r w:rsidR="005A0A8F">
        <w:rPr>
          <w:rFonts w:ascii="Times New Roman" w:hAnsi="Times New Roman" w:cs="Times New Roman"/>
        </w:rPr>
        <w:t xml:space="preserve">minutes. </w:t>
      </w:r>
      <w:r w:rsidR="00944795">
        <w:rPr>
          <w:rFonts w:ascii="Times New Roman" w:hAnsi="Times New Roman" w:cs="Times New Roman"/>
        </w:rPr>
        <w:t xml:space="preserve">Mr. </w:t>
      </w:r>
      <w:r w:rsidR="00205D54">
        <w:rPr>
          <w:rFonts w:ascii="Times New Roman" w:hAnsi="Times New Roman" w:cs="Times New Roman"/>
        </w:rPr>
        <w:t>Post</w:t>
      </w:r>
      <w:r w:rsidR="00134AAD">
        <w:rPr>
          <w:rFonts w:ascii="Times New Roman" w:hAnsi="Times New Roman" w:cs="Times New Roman"/>
        </w:rPr>
        <w:t xml:space="preserve"> </w:t>
      </w:r>
      <w:r w:rsidR="00B86B2D">
        <w:rPr>
          <w:rFonts w:ascii="Times New Roman" w:hAnsi="Times New Roman" w:cs="Times New Roman"/>
        </w:rPr>
        <w:t>seconded the moti</w:t>
      </w:r>
      <w:r w:rsidR="00C840E7">
        <w:rPr>
          <w:rFonts w:ascii="Times New Roman" w:hAnsi="Times New Roman" w:cs="Times New Roman"/>
        </w:rPr>
        <w:t>on</w:t>
      </w:r>
      <w:r w:rsidR="00B86B2D">
        <w:rPr>
          <w:rFonts w:ascii="Times New Roman" w:hAnsi="Times New Roman" w:cs="Times New Roman"/>
        </w:rPr>
        <w:t>, and t</w:t>
      </w:r>
      <w:r w:rsidR="002E1895">
        <w:rPr>
          <w:rFonts w:ascii="Times New Roman" w:hAnsi="Times New Roman" w:cs="Times New Roman"/>
        </w:rPr>
        <w:t>he motion was u</w:t>
      </w:r>
      <w:r w:rsidR="0079065F">
        <w:rPr>
          <w:rFonts w:ascii="Times New Roman" w:hAnsi="Times New Roman" w:cs="Times New Roman"/>
        </w:rPr>
        <w:t>nanimously accepted.</w:t>
      </w:r>
    </w:p>
    <w:p w14:paraId="7B40C3C6" w14:textId="385B627F" w:rsidR="000A7037" w:rsidRPr="000A7037" w:rsidRDefault="00EE3940" w:rsidP="000A7037">
      <w:pPr>
        <w:pStyle w:val="ListParagraph"/>
        <w:numPr>
          <w:ilvl w:val="0"/>
          <w:numId w:val="1"/>
        </w:numPr>
        <w:spacing w:after="0" w:line="240" w:lineRule="auto"/>
        <w:rPr>
          <w:rFonts w:ascii="Times New Roman" w:hAnsi="Times New Roman" w:cs="Times New Roman"/>
        </w:rPr>
      </w:pPr>
      <w:r w:rsidRPr="008A4BA8">
        <w:rPr>
          <w:rFonts w:ascii="Times New Roman" w:hAnsi="Times New Roman" w:cs="Times New Roman"/>
        </w:rPr>
        <w:t>Financial Statements –</w:t>
      </w:r>
      <w:r w:rsidR="0076057B">
        <w:rPr>
          <w:rFonts w:ascii="Times New Roman" w:hAnsi="Times New Roman" w:cs="Times New Roman"/>
        </w:rPr>
        <w:t>November 30</w:t>
      </w:r>
      <w:r w:rsidR="000452F2">
        <w:rPr>
          <w:rFonts w:ascii="Times New Roman" w:hAnsi="Times New Roman" w:cs="Times New Roman"/>
        </w:rPr>
        <w:t xml:space="preserve">, 2025(Unaudited) </w:t>
      </w:r>
      <w:r w:rsidR="000A7037">
        <w:rPr>
          <w:rFonts w:ascii="Times New Roman" w:hAnsi="Times New Roman" w:cs="Times New Roman"/>
        </w:rPr>
        <w:t xml:space="preserve"> </w:t>
      </w:r>
    </w:p>
    <w:p w14:paraId="72A6CDFB" w14:textId="6ECF6C4D" w:rsidR="0047769A" w:rsidRDefault="00C96AC3" w:rsidP="00EE394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Airport Statistics: </w:t>
      </w:r>
      <w:r w:rsidR="009A127C">
        <w:rPr>
          <w:rFonts w:ascii="Times New Roman" w:hAnsi="Times New Roman" w:cs="Times New Roman"/>
        </w:rPr>
        <w:t>October</w:t>
      </w:r>
      <w:r w:rsidR="00BA1583">
        <w:rPr>
          <w:rFonts w:ascii="Times New Roman" w:hAnsi="Times New Roman" w:cs="Times New Roman"/>
        </w:rPr>
        <w:t xml:space="preserve"> 2025 and </w:t>
      </w:r>
      <w:r w:rsidR="009A127C">
        <w:rPr>
          <w:rFonts w:ascii="Times New Roman" w:hAnsi="Times New Roman" w:cs="Times New Roman"/>
        </w:rPr>
        <w:t>November</w:t>
      </w:r>
      <w:r w:rsidR="00BA1583">
        <w:rPr>
          <w:rFonts w:ascii="Times New Roman" w:hAnsi="Times New Roman" w:cs="Times New Roman"/>
        </w:rPr>
        <w:t xml:space="preserve"> 2025</w:t>
      </w:r>
      <w:r w:rsidR="008B6D81">
        <w:rPr>
          <w:rFonts w:ascii="Times New Roman" w:hAnsi="Times New Roman" w:cs="Times New Roman"/>
        </w:rPr>
        <w:t>-</w:t>
      </w:r>
      <w:r w:rsidR="00A93C51">
        <w:rPr>
          <w:rFonts w:ascii="Times New Roman" w:hAnsi="Times New Roman" w:cs="Times New Roman"/>
        </w:rPr>
        <w:t>d</w:t>
      </w:r>
      <w:r>
        <w:rPr>
          <w:rFonts w:ascii="Times New Roman" w:hAnsi="Times New Roman" w:cs="Times New Roman"/>
        </w:rPr>
        <w:t>iscussed</w:t>
      </w:r>
      <w:r w:rsidR="00A93C51">
        <w:rPr>
          <w:rFonts w:ascii="Times New Roman" w:hAnsi="Times New Roman" w:cs="Times New Roman"/>
        </w:rPr>
        <w:t>.</w:t>
      </w:r>
    </w:p>
    <w:p w14:paraId="256DA2CD" w14:textId="77777777" w:rsidR="008A2CEB" w:rsidRDefault="008A2CEB" w:rsidP="008A2CEB">
      <w:pPr>
        <w:spacing w:after="0" w:line="240" w:lineRule="auto"/>
        <w:rPr>
          <w:rFonts w:ascii="Times New Roman" w:hAnsi="Times New Roman" w:cs="Times New Roman"/>
        </w:rPr>
      </w:pPr>
    </w:p>
    <w:p w14:paraId="53274908" w14:textId="327C7BF7" w:rsidR="008A2CEB" w:rsidRDefault="008A2CEB" w:rsidP="008A2CEB">
      <w:pPr>
        <w:spacing w:after="0" w:line="240" w:lineRule="auto"/>
        <w:rPr>
          <w:rFonts w:ascii="Times New Roman" w:hAnsi="Times New Roman" w:cs="Times New Roman"/>
        </w:rPr>
      </w:pPr>
      <w:r>
        <w:rPr>
          <w:rFonts w:ascii="Times New Roman" w:hAnsi="Times New Roman" w:cs="Times New Roman"/>
        </w:rPr>
        <w:t>Mr. Post questioned the staffing shortage with the Parking department. Ms. Shifflett explained we hired two new employees, and the overtime should be decreasing in Parking soon.</w:t>
      </w:r>
    </w:p>
    <w:p w14:paraId="2E60BF57" w14:textId="77777777" w:rsidR="008A2CEB" w:rsidRDefault="008A2CEB" w:rsidP="008A2CEB">
      <w:pPr>
        <w:spacing w:after="0" w:line="240" w:lineRule="auto"/>
        <w:rPr>
          <w:rFonts w:ascii="Times New Roman" w:hAnsi="Times New Roman" w:cs="Times New Roman"/>
        </w:rPr>
      </w:pPr>
    </w:p>
    <w:p w14:paraId="1FA3FDF5" w14:textId="42FB6FA8" w:rsidR="008A2CEB" w:rsidRDefault="008A2CEB" w:rsidP="008A2CEB">
      <w:pPr>
        <w:spacing w:after="0" w:line="240" w:lineRule="auto"/>
        <w:rPr>
          <w:rFonts w:ascii="Times New Roman" w:hAnsi="Times New Roman" w:cs="Times New Roman"/>
        </w:rPr>
      </w:pPr>
      <w:r>
        <w:rPr>
          <w:rFonts w:ascii="Times New Roman" w:hAnsi="Times New Roman" w:cs="Times New Roman"/>
        </w:rPr>
        <w:t>Mr. Johnson questioned what the PFC charge is</w:t>
      </w:r>
      <w:r w:rsidR="00AF74E0">
        <w:rPr>
          <w:rFonts w:ascii="Times New Roman" w:hAnsi="Times New Roman" w:cs="Times New Roman"/>
        </w:rPr>
        <w:t xml:space="preserve"> on the financial statements</w:t>
      </w:r>
      <w:r>
        <w:rPr>
          <w:rFonts w:ascii="Times New Roman" w:hAnsi="Times New Roman" w:cs="Times New Roman"/>
        </w:rPr>
        <w:t xml:space="preserve">. </w:t>
      </w:r>
      <w:r w:rsidR="00AF74E0">
        <w:rPr>
          <w:rFonts w:ascii="Times New Roman" w:hAnsi="Times New Roman" w:cs="Times New Roman"/>
        </w:rPr>
        <w:t xml:space="preserve">Ms. Shifflett </w:t>
      </w:r>
      <w:r>
        <w:rPr>
          <w:rFonts w:ascii="Times New Roman" w:hAnsi="Times New Roman" w:cs="Times New Roman"/>
        </w:rPr>
        <w:t xml:space="preserve">explained </w:t>
      </w:r>
      <w:r w:rsidR="00AF74E0">
        <w:rPr>
          <w:rFonts w:ascii="Times New Roman" w:hAnsi="Times New Roman" w:cs="Times New Roman"/>
        </w:rPr>
        <w:t xml:space="preserve">that </w:t>
      </w:r>
      <w:r>
        <w:rPr>
          <w:rFonts w:ascii="Times New Roman" w:hAnsi="Times New Roman" w:cs="Times New Roman"/>
        </w:rPr>
        <w:t xml:space="preserve">this is the Passenger Facility Charge and the airlines pay us a percentage of each ticket sold. </w:t>
      </w:r>
    </w:p>
    <w:p w14:paraId="4A5E14CE" w14:textId="77777777" w:rsidR="008A2CEB" w:rsidRDefault="008A2CEB" w:rsidP="008A2CEB">
      <w:pPr>
        <w:spacing w:after="0" w:line="240" w:lineRule="auto"/>
        <w:rPr>
          <w:rFonts w:ascii="Times New Roman" w:hAnsi="Times New Roman" w:cs="Times New Roman"/>
        </w:rPr>
      </w:pPr>
    </w:p>
    <w:p w14:paraId="3A5F3D04" w14:textId="4E7C7966" w:rsidR="008A2CEB" w:rsidRPr="008A2CEB" w:rsidRDefault="008A2CEB" w:rsidP="008A2CEB">
      <w:pPr>
        <w:spacing w:after="0" w:line="240" w:lineRule="auto"/>
        <w:rPr>
          <w:rFonts w:ascii="Times New Roman" w:hAnsi="Times New Roman" w:cs="Times New Roman"/>
        </w:rPr>
      </w:pPr>
      <w:r>
        <w:rPr>
          <w:rFonts w:ascii="Times New Roman" w:hAnsi="Times New Roman" w:cs="Times New Roman"/>
        </w:rPr>
        <w:t>Mr. Post commented the stats look great.</w:t>
      </w:r>
    </w:p>
    <w:p w14:paraId="7DCE9DE9" w14:textId="0B4D85C2" w:rsidR="0076057B" w:rsidRDefault="0076057B" w:rsidP="0076057B">
      <w:pPr>
        <w:spacing w:after="0" w:line="240" w:lineRule="auto"/>
        <w:rPr>
          <w:rFonts w:ascii="Times New Roman" w:hAnsi="Times New Roman" w:cs="Times New Roman"/>
        </w:rPr>
      </w:pPr>
    </w:p>
    <w:p w14:paraId="00E7149F" w14:textId="3118292E" w:rsidR="0076057B" w:rsidRPr="0076057B" w:rsidRDefault="0076057B" w:rsidP="0076057B">
      <w:pPr>
        <w:spacing w:after="0" w:line="240" w:lineRule="auto"/>
        <w:rPr>
          <w:rFonts w:ascii="Times New Roman" w:hAnsi="Times New Roman" w:cs="Times New Roman"/>
          <w:b/>
          <w:bCs/>
        </w:rPr>
      </w:pPr>
      <w:r w:rsidRPr="0076057B">
        <w:rPr>
          <w:rFonts w:ascii="Times New Roman" w:hAnsi="Times New Roman" w:cs="Times New Roman"/>
          <w:b/>
          <w:bCs/>
        </w:rPr>
        <w:t>Awards and Recognitions:</w:t>
      </w:r>
      <w:r>
        <w:rPr>
          <w:rFonts w:ascii="Times New Roman" w:hAnsi="Times New Roman" w:cs="Times New Roman"/>
          <w:b/>
          <w:bCs/>
        </w:rPr>
        <w:t xml:space="preserve"> </w:t>
      </w:r>
      <w:r w:rsidRPr="0076057B">
        <w:rPr>
          <w:rFonts w:ascii="Times New Roman" w:hAnsi="Times New Roman" w:cs="Times New Roman"/>
        </w:rPr>
        <w:t>None</w:t>
      </w:r>
    </w:p>
    <w:p w14:paraId="24A6B19E" w14:textId="450D4BBB" w:rsidR="0076057B" w:rsidRDefault="0076057B" w:rsidP="0076057B">
      <w:pPr>
        <w:spacing w:after="0" w:line="240" w:lineRule="auto"/>
        <w:ind w:left="360"/>
        <w:rPr>
          <w:rFonts w:ascii="Times New Roman" w:hAnsi="Times New Roman" w:cs="Times New Roman"/>
        </w:rPr>
      </w:pPr>
    </w:p>
    <w:p w14:paraId="38E561B0" w14:textId="77777777" w:rsidR="0076057B" w:rsidRDefault="0076057B" w:rsidP="0076057B">
      <w:pPr>
        <w:spacing w:after="0" w:line="240" w:lineRule="auto"/>
        <w:rPr>
          <w:rFonts w:ascii="Times New Roman" w:hAnsi="Times New Roman" w:cs="Times New Roman"/>
          <w:b/>
        </w:rPr>
      </w:pPr>
      <w:r>
        <w:rPr>
          <w:rFonts w:ascii="Times New Roman" w:hAnsi="Times New Roman" w:cs="Times New Roman"/>
          <w:b/>
        </w:rPr>
        <w:t>Items:</w:t>
      </w:r>
    </w:p>
    <w:p w14:paraId="52E180D1" w14:textId="77777777" w:rsidR="0076057B" w:rsidRDefault="0076057B" w:rsidP="0076057B">
      <w:pPr>
        <w:spacing w:after="0" w:line="240" w:lineRule="auto"/>
        <w:rPr>
          <w:rFonts w:ascii="Times New Roman" w:hAnsi="Times New Roman" w:cs="Times New Roman"/>
          <w:b/>
        </w:rPr>
      </w:pPr>
    </w:p>
    <w:p w14:paraId="3017B0A3" w14:textId="77777777" w:rsidR="0076057B" w:rsidRDefault="0076057B" w:rsidP="0076057B">
      <w:pPr>
        <w:pStyle w:val="ListParagraph"/>
        <w:numPr>
          <w:ilvl w:val="0"/>
          <w:numId w:val="6"/>
        </w:numPr>
        <w:spacing w:after="0" w:line="240" w:lineRule="auto"/>
        <w:rPr>
          <w:rFonts w:ascii="Times New Roman" w:hAnsi="Times New Roman" w:cs="Times New Roman"/>
          <w:b/>
        </w:rPr>
      </w:pPr>
      <w:r>
        <w:rPr>
          <w:rFonts w:ascii="Times New Roman" w:hAnsi="Times New Roman" w:cs="Times New Roman"/>
        </w:rPr>
        <w:t>Annual Appointment of a Chairman and Vice-Chairman:</w:t>
      </w:r>
    </w:p>
    <w:p w14:paraId="17E02779" w14:textId="08291D2D" w:rsidR="0076057B" w:rsidRDefault="0076057B" w:rsidP="0076057B">
      <w:pPr>
        <w:pStyle w:val="ListParagraph"/>
        <w:numPr>
          <w:ilvl w:val="1"/>
          <w:numId w:val="6"/>
        </w:numPr>
        <w:spacing w:after="0" w:line="240" w:lineRule="auto"/>
        <w:rPr>
          <w:rFonts w:ascii="Times New Roman" w:hAnsi="Times New Roman" w:cs="Times New Roman"/>
          <w:b/>
        </w:rPr>
      </w:pPr>
      <w:r>
        <w:rPr>
          <w:rFonts w:ascii="Times New Roman" w:hAnsi="Times New Roman" w:cs="Times New Roman"/>
        </w:rPr>
        <w:t xml:space="preserve">Mr. </w:t>
      </w:r>
      <w:r w:rsidR="008A2CEB">
        <w:rPr>
          <w:rFonts w:ascii="Times New Roman" w:hAnsi="Times New Roman" w:cs="Times New Roman"/>
        </w:rPr>
        <w:t>Post</w:t>
      </w:r>
      <w:r>
        <w:rPr>
          <w:rFonts w:ascii="Times New Roman" w:hAnsi="Times New Roman" w:cs="Times New Roman"/>
        </w:rPr>
        <w:t xml:space="preserve"> made a motion to nominate Mr. Mattern as Chairman of the Commission, and Mr. </w:t>
      </w:r>
      <w:r w:rsidR="008A2CEB">
        <w:rPr>
          <w:rFonts w:ascii="Times New Roman" w:hAnsi="Times New Roman" w:cs="Times New Roman"/>
        </w:rPr>
        <w:t>Chambers</w:t>
      </w:r>
      <w:r>
        <w:rPr>
          <w:rFonts w:ascii="Times New Roman" w:hAnsi="Times New Roman" w:cs="Times New Roman"/>
        </w:rPr>
        <w:t xml:space="preserve"> seconded the motion. The motion was unanimously approved.</w:t>
      </w:r>
    </w:p>
    <w:p w14:paraId="0D5700A9" w14:textId="5ECF0241" w:rsidR="0076057B" w:rsidRPr="008D38B3" w:rsidRDefault="0076057B" w:rsidP="0076057B">
      <w:pPr>
        <w:pStyle w:val="ListParagraph"/>
        <w:numPr>
          <w:ilvl w:val="1"/>
          <w:numId w:val="6"/>
        </w:numPr>
        <w:spacing w:after="0" w:line="240" w:lineRule="auto"/>
        <w:rPr>
          <w:rFonts w:ascii="Times New Roman" w:hAnsi="Times New Roman" w:cs="Times New Roman"/>
          <w:b/>
        </w:rPr>
      </w:pPr>
      <w:r>
        <w:rPr>
          <w:rFonts w:ascii="Times New Roman" w:hAnsi="Times New Roman" w:cs="Times New Roman"/>
        </w:rPr>
        <w:t xml:space="preserve">Mr. </w:t>
      </w:r>
      <w:r w:rsidR="008A2CEB">
        <w:rPr>
          <w:rFonts w:ascii="Times New Roman" w:hAnsi="Times New Roman" w:cs="Times New Roman"/>
        </w:rPr>
        <w:t>Post</w:t>
      </w:r>
      <w:r>
        <w:rPr>
          <w:rFonts w:ascii="Times New Roman" w:hAnsi="Times New Roman" w:cs="Times New Roman"/>
        </w:rPr>
        <w:t xml:space="preserve"> made a motion to nominate Mr. Johnson as Vice-Chairman of the Commission, and Mr. </w:t>
      </w:r>
      <w:r w:rsidR="008A2CEB">
        <w:rPr>
          <w:rFonts w:ascii="Times New Roman" w:hAnsi="Times New Roman" w:cs="Times New Roman"/>
        </w:rPr>
        <w:t>Chambers</w:t>
      </w:r>
      <w:r>
        <w:rPr>
          <w:rFonts w:ascii="Times New Roman" w:hAnsi="Times New Roman" w:cs="Times New Roman"/>
        </w:rPr>
        <w:t xml:space="preserve"> seconded the motion. The motion was unanimously approved.</w:t>
      </w:r>
    </w:p>
    <w:p w14:paraId="5DC1139B" w14:textId="55DAA672" w:rsidR="0076057B" w:rsidRPr="004078B5" w:rsidRDefault="0076057B" w:rsidP="0076057B">
      <w:pPr>
        <w:pStyle w:val="ListParagraph"/>
        <w:numPr>
          <w:ilvl w:val="0"/>
          <w:numId w:val="6"/>
        </w:numPr>
        <w:spacing w:after="0" w:line="240" w:lineRule="auto"/>
        <w:rPr>
          <w:rFonts w:ascii="Times New Roman" w:hAnsi="Times New Roman" w:cs="Times New Roman"/>
          <w:b/>
        </w:rPr>
      </w:pPr>
      <w:r>
        <w:rPr>
          <w:rFonts w:ascii="Times New Roman" w:hAnsi="Times New Roman" w:cs="Times New Roman"/>
        </w:rPr>
        <w:t>FY2</w:t>
      </w:r>
      <w:r w:rsidR="00D7738F">
        <w:rPr>
          <w:rFonts w:ascii="Times New Roman" w:hAnsi="Times New Roman" w:cs="Times New Roman"/>
        </w:rPr>
        <w:t>5</w:t>
      </w:r>
      <w:r w:rsidRPr="004078B5">
        <w:rPr>
          <w:rFonts w:ascii="Times New Roman" w:hAnsi="Times New Roman" w:cs="Times New Roman"/>
        </w:rPr>
        <w:t xml:space="preserve"> </w:t>
      </w:r>
      <w:r>
        <w:rPr>
          <w:rFonts w:ascii="Times New Roman" w:hAnsi="Times New Roman" w:cs="Times New Roman"/>
        </w:rPr>
        <w:t>Annual Comprehensive Financial Report</w:t>
      </w:r>
    </w:p>
    <w:p w14:paraId="531A14B3" w14:textId="1D0E0596" w:rsidR="0076057B" w:rsidRPr="00162470" w:rsidRDefault="0076057B" w:rsidP="0076057B">
      <w:pPr>
        <w:pStyle w:val="ListParagraph"/>
        <w:numPr>
          <w:ilvl w:val="1"/>
          <w:numId w:val="6"/>
        </w:numPr>
        <w:spacing w:after="0" w:line="240" w:lineRule="auto"/>
        <w:rPr>
          <w:rFonts w:ascii="Times New Roman" w:hAnsi="Times New Roman" w:cs="Times New Roman"/>
          <w:b/>
        </w:rPr>
      </w:pPr>
      <w:r>
        <w:rPr>
          <w:rFonts w:ascii="Times New Roman" w:hAnsi="Times New Roman" w:cs="Times New Roman"/>
          <w:b/>
        </w:rPr>
        <w:lastRenderedPageBreak/>
        <w:t xml:space="preserve">Recommendation: </w:t>
      </w:r>
      <w:r>
        <w:rPr>
          <w:rFonts w:ascii="Times New Roman" w:hAnsi="Times New Roman" w:cs="Times New Roman"/>
        </w:rPr>
        <w:t>For the Board to Accept the FY2</w:t>
      </w:r>
      <w:r w:rsidR="007D7199">
        <w:rPr>
          <w:rFonts w:ascii="Times New Roman" w:hAnsi="Times New Roman" w:cs="Times New Roman"/>
        </w:rPr>
        <w:t>5</w:t>
      </w:r>
      <w:r>
        <w:rPr>
          <w:rFonts w:ascii="Times New Roman" w:hAnsi="Times New Roman" w:cs="Times New Roman"/>
        </w:rPr>
        <w:t xml:space="preserve"> Annual Comprehensive Financial Report.</w:t>
      </w:r>
    </w:p>
    <w:p w14:paraId="2A98E661" w14:textId="2F971CAB" w:rsidR="0076057B" w:rsidRPr="008D38B3" w:rsidRDefault="008A2CEB" w:rsidP="0076057B">
      <w:pPr>
        <w:pStyle w:val="ListParagraph"/>
        <w:numPr>
          <w:ilvl w:val="1"/>
          <w:numId w:val="6"/>
        </w:numPr>
        <w:spacing w:after="0" w:line="240" w:lineRule="auto"/>
        <w:rPr>
          <w:rFonts w:ascii="Times New Roman" w:hAnsi="Times New Roman" w:cs="Times New Roman"/>
          <w:b/>
        </w:rPr>
      </w:pPr>
      <w:r>
        <w:rPr>
          <w:rFonts w:ascii="Times New Roman" w:hAnsi="Times New Roman" w:cs="Times New Roman"/>
        </w:rPr>
        <w:t>Mr. Mattern reported that he just had a meeting with the Audit Committee</w:t>
      </w:r>
      <w:r w:rsidR="00AF74E0">
        <w:rPr>
          <w:rFonts w:ascii="Times New Roman" w:hAnsi="Times New Roman" w:cs="Times New Roman"/>
        </w:rPr>
        <w:t xml:space="preserve"> along with Ms. Shifflett</w:t>
      </w:r>
      <w:r>
        <w:rPr>
          <w:rFonts w:ascii="Times New Roman" w:hAnsi="Times New Roman" w:cs="Times New Roman"/>
        </w:rPr>
        <w:t xml:space="preserve"> and everything looked good with the FY25 audit. He also reported that the Audit Committee would </w:t>
      </w:r>
      <w:r w:rsidR="000C2A6E">
        <w:rPr>
          <w:rFonts w:ascii="Times New Roman" w:hAnsi="Times New Roman" w:cs="Times New Roman"/>
        </w:rPr>
        <w:t>like Mr. Burch to give the committee a presentation regarding the future growth of CHO.</w:t>
      </w:r>
      <w:r>
        <w:rPr>
          <w:rFonts w:ascii="Times New Roman" w:hAnsi="Times New Roman" w:cs="Times New Roman"/>
        </w:rPr>
        <w:t xml:space="preserve"> </w:t>
      </w:r>
      <w:r w:rsidR="000C2A6E">
        <w:rPr>
          <w:rFonts w:ascii="Times New Roman" w:hAnsi="Times New Roman" w:cs="Times New Roman"/>
        </w:rPr>
        <w:t xml:space="preserve">He praised </w:t>
      </w:r>
      <w:r w:rsidR="00AF74E0">
        <w:rPr>
          <w:rFonts w:ascii="Times New Roman" w:hAnsi="Times New Roman" w:cs="Times New Roman"/>
        </w:rPr>
        <w:t>Ms. Shifflett</w:t>
      </w:r>
      <w:r w:rsidR="000C2A6E">
        <w:rPr>
          <w:rFonts w:ascii="Times New Roman" w:hAnsi="Times New Roman" w:cs="Times New Roman"/>
        </w:rPr>
        <w:t xml:space="preserve"> for </w:t>
      </w:r>
      <w:r w:rsidR="00AF74E0">
        <w:rPr>
          <w:rFonts w:ascii="Times New Roman" w:hAnsi="Times New Roman" w:cs="Times New Roman"/>
        </w:rPr>
        <w:t>all</w:t>
      </w:r>
      <w:r w:rsidR="000C2A6E">
        <w:rPr>
          <w:rFonts w:ascii="Times New Roman" w:hAnsi="Times New Roman" w:cs="Times New Roman"/>
        </w:rPr>
        <w:t xml:space="preserve"> her hard work. Mr. Van Doorn also praised </w:t>
      </w:r>
      <w:r>
        <w:rPr>
          <w:rFonts w:ascii="Times New Roman" w:hAnsi="Times New Roman" w:cs="Times New Roman"/>
        </w:rPr>
        <w:t>Ms.</w:t>
      </w:r>
      <w:r w:rsidR="0076057B">
        <w:rPr>
          <w:rFonts w:ascii="Times New Roman" w:hAnsi="Times New Roman" w:cs="Times New Roman"/>
        </w:rPr>
        <w:t xml:space="preserve"> Shifflett</w:t>
      </w:r>
      <w:r w:rsidR="000C2A6E">
        <w:rPr>
          <w:rFonts w:ascii="Times New Roman" w:hAnsi="Times New Roman" w:cs="Times New Roman"/>
        </w:rPr>
        <w:t xml:space="preserve"> for her work on the A.C.F.R. Ms. Shifflett</w:t>
      </w:r>
      <w:r w:rsidR="0076057B">
        <w:rPr>
          <w:rFonts w:ascii="Times New Roman" w:hAnsi="Times New Roman" w:cs="Times New Roman"/>
        </w:rPr>
        <w:t xml:space="preserve"> </w:t>
      </w:r>
      <w:r w:rsidR="000C2A6E">
        <w:rPr>
          <w:rFonts w:ascii="Times New Roman" w:hAnsi="Times New Roman" w:cs="Times New Roman"/>
        </w:rPr>
        <w:t xml:space="preserve">reported this </w:t>
      </w:r>
      <w:r w:rsidR="0076057B">
        <w:rPr>
          <w:rFonts w:ascii="Times New Roman" w:hAnsi="Times New Roman" w:cs="Times New Roman"/>
        </w:rPr>
        <w:t xml:space="preserve">audit was the </w:t>
      </w:r>
      <w:r w:rsidR="000C2A6E">
        <w:rPr>
          <w:rFonts w:ascii="Times New Roman" w:hAnsi="Times New Roman" w:cs="Times New Roman"/>
        </w:rPr>
        <w:t>fourth</w:t>
      </w:r>
      <w:r w:rsidR="00AF74E0">
        <w:rPr>
          <w:rFonts w:ascii="Times New Roman" w:hAnsi="Times New Roman" w:cs="Times New Roman"/>
        </w:rPr>
        <w:t xml:space="preserve"> and final</w:t>
      </w:r>
      <w:r w:rsidR="0076057B">
        <w:rPr>
          <w:rFonts w:ascii="Times New Roman" w:hAnsi="Times New Roman" w:cs="Times New Roman"/>
        </w:rPr>
        <w:t xml:space="preserve"> year with Robinson, Farmer Cox. </w:t>
      </w:r>
      <w:r w:rsidR="000C2A6E">
        <w:rPr>
          <w:rFonts w:ascii="Times New Roman" w:hAnsi="Times New Roman" w:cs="Times New Roman"/>
        </w:rPr>
        <w:t>We will go out for an RFP next year for an audit firm.</w:t>
      </w:r>
      <w:r w:rsidR="0076057B">
        <w:rPr>
          <w:rFonts w:ascii="Times New Roman" w:hAnsi="Times New Roman" w:cs="Times New Roman"/>
        </w:rPr>
        <w:t xml:space="preserve"> Mr. Burch praised Ms. Shifflett and her team for their hard work on this audit.</w:t>
      </w:r>
    </w:p>
    <w:p w14:paraId="46CAD86D" w14:textId="1690ADF1" w:rsidR="0076057B" w:rsidRPr="00791A6C" w:rsidRDefault="0076057B" w:rsidP="0076057B">
      <w:pPr>
        <w:pStyle w:val="ListParagraph"/>
        <w:numPr>
          <w:ilvl w:val="0"/>
          <w:numId w:val="6"/>
        </w:numPr>
        <w:spacing w:after="0" w:line="240" w:lineRule="auto"/>
        <w:rPr>
          <w:rFonts w:ascii="Times New Roman" w:hAnsi="Times New Roman" w:cs="Times New Roman"/>
          <w:b/>
        </w:rPr>
      </w:pPr>
      <w:r>
        <w:rPr>
          <w:rFonts w:ascii="Times New Roman" w:hAnsi="Times New Roman" w:cs="Times New Roman"/>
        </w:rPr>
        <w:t>202</w:t>
      </w:r>
      <w:r w:rsidR="00D7738F">
        <w:rPr>
          <w:rFonts w:ascii="Times New Roman" w:hAnsi="Times New Roman" w:cs="Times New Roman"/>
        </w:rPr>
        <w:t>6</w:t>
      </w:r>
      <w:r>
        <w:rPr>
          <w:rFonts w:ascii="Times New Roman" w:hAnsi="Times New Roman" w:cs="Times New Roman"/>
        </w:rPr>
        <w:t xml:space="preserve"> Audit Committee Membership</w:t>
      </w:r>
    </w:p>
    <w:p w14:paraId="6EDDA87C" w14:textId="77777777" w:rsidR="0076057B" w:rsidRPr="00791A6C" w:rsidRDefault="0076057B" w:rsidP="0076057B">
      <w:pPr>
        <w:pStyle w:val="ListParagraph"/>
        <w:numPr>
          <w:ilvl w:val="1"/>
          <w:numId w:val="6"/>
        </w:numPr>
        <w:spacing w:after="0" w:line="240" w:lineRule="auto"/>
        <w:rPr>
          <w:rFonts w:ascii="Times New Roman" w:hAnsi="Times New Roman" w:cs="Times New Roman"/>
          <w:b/>
        </w:rPr>
      </w:pPr>
      <w:r w:rsidRPr="00D87F8D">
        <w:rPr>
          <w:rFonts w:ascii="Times New Roman" w:hAnsi="Times New Roman" w:cs="Times New Roman"/>
          <w:b/>
        </w:rPr>
        <w:t>Recommendation</w:t>
      </w:r>
      <w:r>
        <w:rPr>
          <w:rFonts w:ascii="Times New Roman" w:hAnsi="Times New Roman" w:cs="Times New Roman"/>
        </w:rPr>
        <w:t>: For the Board to appoint the 2025 Audit Committee by approving Resolution No: 2025-1 “Establishing the 2025 Membership of the Audit Committee”</w:t>
      </w:r>
    </w:p>
    <w:p w14:paraId="382CDEE4" w14:textId="4A7688DF" w:rsidR="001A540D" w:rsidRPr="00783C64" w:rsidRDefault="0076057B" w:rsidP="0061676D">
      <w:pPr>
        <w:pStyle w:val="ListParagraph"/>
        <w:numPr>
          <w:ilvl w:val="1"/>
          <w:numId w:val="6"/>
        </w:numPr>
        <w:spacing w:after="0" w:line="240" w:lineRule="auto"/>
        <w:rPr>
          <w:rFonts w:ascii="Times New Roman" w:hAnsi="Times New Roman" w:cs="Times New Roman"/>
        </w:rPr>
      </w:pPr>
      <w:r w:rsidRPr="00783C64">
        <w:rPr>
          <w:rFonts w:ascii="Times New Roman" w:hAnsi="Times New Roman" w:cs="Times New Roman"/>
        </w:rPr>
        <w:t xml:space="preserve">Ms. Shifflett explained that the current Audit Committee </w:t>
      </w:r>
      <w:r w:rsidR="00783C64">
        <w:rPr>
          <w:rFonts w:ascii="Times New Roman" w:hAnsi="Times New Roman" w:cs="Times New Roman"/>
        </w:rPr>
        <w:t xml:space="preserve">will remain the same. </w:t>
      </w:r>
      <w:r w:rsidR="00C5628A">
        <w:rPr>
          <w:rFonts w:ascii="Times New Roman" w:hAnsi="Times New Roman" w:cs="Times New Roman"/>
        </w:rPr>
        <w:t xml:space="preserve">The committee is made up of the City of Charlottesville Director of Finance and the Albemarle County Director </w:t>
      </w:r>
      <w:r w:rsidR="000C2A6E">
        <w:rPr>
          <w:rFonts w:ascii="Times New Roman" w:hAnsi="Times New Roman" w:cs="Times New Roman"/>
        </w:rPr>
        <w:t xml:space="preserve">of </w:t>
      </w:r>
      <w:r w:rsidR="00C5628A">
        <w:rPr>
          <w:rFonts w:ascii="Times New Roman" w:hAnsi="Times New Roman" w:cs="Times New Roman"/>
        </w:rPr>
        <w:t>Finance. Mr.</w:t>
      </w:r>
      <w:r w:rsidR="00783C64">
        <w:rPr>
          <w:rFonts w:ascii="Times New Roman" w:hAnsi="Times New Roman" w:cs="Times New Roman"/>
        </w:rPr>
        <w:t xml:space="preserve"> Mattern will serve on the audit concurrent with his Commission term. Roger Martin, who is deeply skilled in accounting, will begin his second year of his first term on the committee.  Ken Chevlin who is deeply skilled in business, took over Mr. Dallas term last year and will have his initial appointment this year.</w:t>
      </w:r>
    </w:p>
    <w:p w14:paraId="45285498" w14:textId="21AA914D" w:rsidR="00640546" w:rsidRDefault="00640546" w:rsidP="001A540D">
      <w:pPr>
        <w:spacing w:after="0" w:line="240" w:lineRule="auto"/>
        <w:rPr>
          <w:rFonts w:ascii="Times New Roman" w:hAnsi="Times New Roman" w:cs="Times New Roman"/>
        </w:rPr>
      </w:pPr>
    </w:p>
    <w:p w14:paraId="343276E0" w14:textId="63C05229" w:rsidR="00F46C1A" w:rsidRPr="001258C1" w:rsidRDefault="00F46C1A" w:rsidP="001258C1">
      <w:pPr>
        <w:spacing w:after="0" w:line="240" w:lineRule="auto"/>
        <w:rPr>
          <w:rFonts w:ascii="Times New Roman" w:hAnsi="Times New Roman" w:cs="Times New Roman"/>
          <w:b/>
        </w:rPr>
      </w:pPr>
      <w:r w:rsidRPr="001258C1">
        <w:rPr>
          <w:rFonts w:ascii="Times New Roman" w:hAnsi="Times New Roman" w:cs="Times New Roman"/>
          <w:b/>
        </w:rPr>
        <w:t>Informational Items:</w:t>
      </w:r>
    </w:p>
    <w:p w14:paraId="0F074C4A" w14:textId="77777777" w:rsidR="00CB23A7" w:rsidRDefault="00312EED" w:rsidP="00CB23A7">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CEO and Staff’s</w:t>
      </w:r>
      <w:r w:rsidR="00F46C1A">
        <w:rPr>
          <w:rFonts w:ascii="Times New Roman" w:hAnsi="Times New Roman" w:cs="Times New Roman"/>
        </w:rPr>
        <w:t xml:space="preserve"> Update</w:t>
      </w:r>
      <w:r w:rsidR="00EE2917">
        <w:rPr>
          <w:rFonts w:ascii="Times New Roman" w:hAnsi="Times New Roman" w:cs="Times New Roman"/>
        </w:rPr>
        <w:t xml:space="preserve">:  </w:t>
      </w:r>
    </w:p>
    <w:p w14:paraId="5DE08CDE" w14:textId="4B6AF7CD" w:rsidR="00A45982" w:rsidRDefault="00A45982" w:rsidP="004A70FE">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Milestones/Heros:</w:t>
      </w:r>
      <w:r w:rsidR="000C2A6E">
        <w:rPr>
          <w:rFonts w:ascii="Times New Roman" w:hAnsi="Times New Roman" w:cs="Times New Roman"/>
        </w:rPr>
        <w:t xml:space="preserve"> Mr. Burch explained that he will start a program at CHO where he recognizes employees that go above and beyond without being asked to do so. We recently had a water main break, and we had a few maintenance employees who carried water to the restrooms and kept CHO running.</w:t>
      </w:r>
      <w:r w:rsidR="00AF74E0">
        <w:rPr>
          <w:rFonts w:ascii="Times New Roman" w:hAnsi="Times New Roman" w:cs="Times New Roman"/>
        </w:rPr>
        <w:t xml:space="preserve"> </w:t>
      </w:r>
    </w:p>
    <w:p w14:paraId="30887C76" w14:textId="2B6D887B" w:rsidR="000452F2" w:rsidRDefault="000452F2" w:rsidP="004A70FE">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Personnel Update</w:t>
      </w:r>
      <w:r w:rsidR="00205D54">
        <w:rPr>
          <w:rFonts w:ascii="Times New Roman" w:hAnsi="Times New Roman" w:cs="Times New Roman"/>
        </w:rPr>
        <w:t>: We</w:t>
      </w:r>
      <w:r w:rsidR="000C2A6E">
        <w:rPr>
          <w:rFonts w:ascii="Times New Roman" w:hAnsi="Times New Roman" w:cs="Times New Roman"/>
        </w:rPr>
        <w:t xml:space="preserve"> are struggling to</w:t>
      </w:r>
      <w:r w:rsidR="00525E80">
        <w:rPr>
          <w:rFonts w:ascii="Times New Roman" w:hAnsi="Times New Roman" w:cs="Times New Roman"/>
        </w:rPr>
        <w:t xml:space="preserve"> hire a few</w:t>
      </w:r>
      <w:r w:rsidR="00205D54">
        <w:rPr>
          <w:rFonts w:ascii="Times New Roman" w:hAnsi="Times New Roman" w:cs="Times New Roman"/>
        </w:rPr>
        <w:t xml:space="preserve"> </w:t>
      </w:r>
      <w:r w:rsidR="00AF74E0">
        <w:rPr>
          <w:rFonts w:ascii="Times New Roman" w:hAnsi="Times New Roman" w:cs="Times New Roman"/>
        </w:rPr>
        <w:t>positions</w:t>
      </w:r>
      <w:r w:rsidR="00205D54">
        <w:rPr>
          <w:rFonts w:ascii="Times New Roman" w:hAnsi="Times New Roman" w:cs="Times New Roman"/>
        </w:rPr>
        <w:t xml:space="preserve"> in the Custodial department</w:t>
      </w:r>
      <w:r w:rsidR="00C5628A">
        <w:rPr>
          <w:rFonts w:ascii="Times New Roman" w:hAnsi="Times New Roman" w:cs="Times New Roman"/>
        </w:rPr>
        <w:t xml:space="preserve"> a</w:t>
      </w:r>
      <w:r w:rsidR="00205D54">
        <w:rPr>
          <w:rFonts w:ascii="Times New Roman" w:hAnsi="Times New Roman" w:cs="Times New Roman"/>
        </w:rPr>
        <w:t xml:space="preserve">nd the Public Safety department. We are working on recruitment and retention. </w:t>
      </w:r>
    </w:p>
    <w:p w14:paraId="73D3C803" w14:textId="369EE6DB" w:rsidR="0094404B" w:rsidRDefault="0094404B" w:rsidP="004A70FE">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General Airport Operations</w:t>
      </w:r>
      <w:r w:rsidR="00A147CF">
        <w:rPr>
          <w:rFonts w:ascii="Times New Roman" w:hAnsi="Times New Roman" w:cs="Times New Roman"/>
        </w:rPr>
        <w:t xml:space="preserve">: Mr. Burch </w:t>
      </w:r>
      <w:r w:rsidR="00205D54">
        <w:rPr>
          <w:rFonts w:ascii="Times New Roman" w:hAnsi="Times New Roman" w:cs="Times New Roman"/>
        </w:rPr>
        <w:t xml:space="preserve">explained that </w:t>
      </w:r>
      <w:r w:rsidR="00525E80">
        <w:rPr>
          <w:rFonts w:ascii="Times New Roman" w:hAnsi="Times New Roman" w:cs="Times New Roman"/>
        </w:rPr>
        <w:t xml:space="preserve">we purchased the Music Store recently and will be using that for storage for the maintenance shop. We had an aircraft incident where a commercial aircraft got hit with </w:t>
      </w:r>
      <w:r w:rsidR="00AF74E0">
        <w:rPr>
          <w:rFonts w:ascii="Times New Roman" w:hAnsi="Times New Roman" w:cs="Times New Roman"/>
        </w:rPr>
        <w:t xml:space="preserve">strong </w:t>
      </w:r>
      <w:r w:rsidR="00525E80">
        <w:rPr>
          <w:rFonts w:ascii="Times New Roman" w:hAnsi="Times New Roman" w:cs="Times New Roman"/>
        </w:rPr>
        <w:t>wind</w:t>
      </w:r>
      <w:r w:rsidR="00AF74E0">
        <w:rPr>
          <w:rFonts w:ascii="Times New Roman" w:hAnsi="Times New Roman" w:cs="Times New Roman"/>
        </w:rPr>
        <w:t>s</w:t>
      </w:r>
      <w:r w:rsidR="00525E80">
        <w:rPr>
          <w:rFonts w:ascii="Times New Roman" w:hAnsi="Times New Roman" w:cs="Times New Roman"/>
        </w:rPr>
        <w:t xml:space="preserve"> and nose dipped and hit the runway. The aircraft landed safely and runway had no damage incurred during the incident.</w:t>
      </w:r>
    </w:p>
    <w:p w14:paraId="0940E39D" w14:textId="0518C146" w:rsidR="00FC7459" w:rsidRPr="00B509D5" w:rsidRDefault="00B76F6B" w:rsidP="00B509D5">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Construction</w:t>
      </w:r>
      <w:r w:rsidR="006B04CC">
        <w:rPr>
          <w:rFonts w:ascii="Times New Roman" w:hAnsi="Times New Roman" w:cs="Times New Roman"/>
        </w:rPr>
        <w:t xml:space="preserve"> </w:t>
      </w:r>
      <w:r w:rsidR="0094404B">
        <w:rPr>
          <w:rFonts w:ascii="Times New Roman" w:hAnsi="Times New Roman" w:cs="Times New Roman"/>
        </w:rPr>
        <w:t xml:space="preserve">and Capital Projects </w:t>
      </w:r>
      <w:r w:rsidR="001A6D13">
        <w:rPr>
          <w:rFonts w:ascii="Times New Roman" w:hAnsi="Times New Roman" w:cs="Times New Roman"/>
        </w:rPr>
        <w:t>Update</w:t>
      </w:r>
      <w:r w:rsidR="00DE23EA">
        <w:rPr>
          <w:rFonts w:ascii="Times New Roman" w:hAnsi="Times New Roman" w:cs="Times New Roman"/>
        </w:rPr>
        <w:t xml:space="preserve">: </w:t>
      </w:r>
      <w:r w:rsidR="00D43019">
        <w:rPr>
          <w:rFonts w:ascii="Times New Roman" w:hAnsi="Times New Roman" w:cs="Times New Roman"/>
        </w:rPr>
        <w:t>Mr.</w:t>
      </w:r>
      <w:r w:rsidR="00AF74E0">
        <w:rPr>
          <w:rFonts w:ascii="Times New Roman" w:hAnsi="Times New Roman" w:cs="Times New Roman"/>
        </w:rPr>
        <w:t xml:space="preserve"> Burch </w:t>
      </w:r>
      <w:r w:rsidR="00D43019">
        <w:rPr>
          <w:rFonts w:ascii="Times New Roman" w:hAnsi="Times New Roman" w:cs="Times New Roman"/>
        </w:rPr>
        <w:t>discussed the following:</w:t>
      </w:r>
    </w:p>
    <w:p w14:paraId="0D114AEE" w14:textId="12A0DDAF" w:rsidR="00B509D5" w:rsidRDefault="00B509D5" w:rsidP="00B86B2D">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Terminal Area Redevelopment Update-</w:t>
      </w:r>
      <w:r w:rsidR="008032F4">
        <w:rPr>
          <w:rFonts w:ascii="Times New Roman" w:hAnsi="Times New Roman" w:cs="Times New Roman"/>
        </w:rPr>
        <w:t xml:space="preserve">The FAA is still reviewing the revised ALP, and we expect approval </w:t>
      </w:r>
      <w:r w:rsidR="00525E80">
        <w:rPr>
          <w:rFonts w:ascii="Times New Roman" w:hAnsi="Times New Roman" w:cs="Times New Roman"/>
        </w:rPr>
        <w:t xml:space="preserve">soon. </w:t>
      </w:r>
      <w:r w:rsidR="008032F4">
        <w:rPr>
          <w:rFonts w:ascii="Times New Roman" w:hAnsi="Times New Roman" w:cs="Times New Roman"/>
        </w:rPr>
        <w:t xml:space="preserve"> </w:t>
      </w:r>
    </w:p>
    <w:p w14:paraId="27FCF5AD" w14:textId="1E718609" w:rsidR="00B86B2D" w:rsidRPr="00B86B2D" w:rsidRDefault="00312EED" w:rsidP="00B86B2D">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ARFF Building </w:t>
      </w:r>
      <w:r w:rsidR="00C06AD4">
        <w:rPr>
          <w:rFonts w:ascii="Times New Roman" w:hAnsi="Times New Roman" w:cs="Times New Roman"/>
        </w:rPr>
        <w:t>Rehabilitation</w:t>
      </w:r>
      <w:r w:rsidR="007870B7">
        <w:rPr>
          <w:rFonts w:ascii="Times New Roman" w:hAnsi="Times New Roman" w:cs="Times New Roman"/>
        </w:rPr>
        <w:t>: This</w:t>
      </w:r>
      <w:r w:rsidR="006B299C">
        <w:rPr>
          <w:rFonts w:ascii="Times New Roman" w:hAnsi="Times New Roman" w:cs="Times New Roman"/>
        </w:rPr>
        <w:t xml:space="preserve"> </w:t>
      </w:r>
      <w:r w:rsidR="008032F4">
        <w:rPr>
          <w:rFonts w:ascii="Times New Roman" w:hAnsi="Times New Roman" w:cs="Times New Roman"/>
        </w:rPr>
        <w:t xml:space="preserve">project is nearing completion and is </w:t>
      </w:r>
      <w:r w:rsidR="00525E80">
        <w:rPr>
          <w:rFonts w:ascii="Times New Roman" w:hAnsi="Times New Roman" w:cs="Times New Roman"/>
        </w:rPr>
        <w:t>waiting on few items to be completed by the Construction crew.</w:t>
      </w:r>
      <w:r w:rsidR="00AF74E0">
        <w:rPr>
          <w:rFonts w:ascii="Times New Roman" w:hAnsi="Times New Roman" w:cs="Times New Roman"/>
        </w:rPr>
        <w:t xml:space="preserve"> The administrative team headed by Ms. Shifflett will be helping to decorate some of the space.</w:t>
      </w:r>
    </w:p>
    <w:p w14:paraId="6BD1B348" w14:textId="4F0C424A" w:rsidR="00FC7459" w:rsidRDefault="00FC7459" w:rsidP="00CB23A7">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Pavement R</w:t>
      </w:r>
      <w:r w:rsidR="00070CAF">
        <w:rPr>
          <w:rFonts w:ascii="Times New Roman" w:hAnsi="Times New Roman" w:cs="Times New Roman"/>
        </w:rPr>
        <w:t>ehabilitation</w:t>
      </w:r>
      <w:r>
        <w:rPr>
          <w:rFonts w:ascii="Times New Roman" w:hAnsi="Times New Roman" w:cs="Times New Roman"/>
        </w:rPr>
        <w:t>- Th</w:t>
      </w:r>
      <w:r w:rsidR="00772956">
        <w:rPr>
          <w:rFonts w:ascii="Times New Roman" w:hAnsi="Times New Roman" w:cs="Times New Roman"/>
        </w:rPr>
        <w:t xml:space="preserve">e </w:t>
      </w:r>
      <w:r w:rsidR="008032F4">
        <w:rPr>
          <w:rFonts w:ascii="Times New Roman" w:hAnsi="Times New Roman" w:cs="Times New Roman"/>
        </w:rPr>
        <w:t xml:space="preserve">runway and taxiway repairs have been postponed to Spring due to the cold temperatures. </w:t>
      </w:r>
    </w:p>
    <w:p w14:paraId="749C3DF8" w14:textId="0B5E2337" w:rsidR="00070CAF" w:rsidRPr="00BA1583" w:rsidRDefault="00070CAF" w:rsidP="00BA1583">
      <w:pPr>
        <w:pStyle w:val="ListParagraph"/>
        <w:numPr>
          <w:ilvl w:val="2"/>
          <w:numId w:val="3"/>
        </w:numPr>
        <w:spacing w:after="0" w:line="240" w:lineRule="auto"/>
        <w:rPr>
          <w:rFonts w:ascii="Times New Roman" w:hAnsi="Times New Roman" w:cs="Times New Roman"/>
        </w:rPr>
      </w:pPr>
      <w:r w:rsidRPr="00BA1583">
        <w:rPr>
          <w:rFonts w:ascii="Times New Roman" w:hAnsi="Times New Roman" w:cs="Times New Roman"/>
        </w:rPr>
        <w:t>Terminal Roof Assessment: Architects have been engaged to access the Terminal Roof and recommend improvements</w:t>
      </w:r>
    </w:p>
    <w:p w14:paraId="082560D7" w14:textId="3579A888" w:rsidR="00070CAF" w:rsidRDefault="00070CAF" w:rsidP="00CB23A7">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Terminal HVAC Replacement: Engineers have been engaged to </w:t>
      </w:r>
      <w:r w:rsidR="008032F4">
        <w:rPr>
          <w:rFonts w:ascii="Times New Roman" w:hAnsi="Times New Roman" w:cs="Times New Roman"/>
        </w:rPr>
        <w:t>design the replacement of the</w:t>
      </w:r>
      <w:r>
        <w:rPr>
          <w:rFonts w:ascii="Times New Roman" w:hAnsi="Times New Roman" w:cs="Times New Roman"/>
        </w:rPr>
        <w:t xml:space="preserve"> </w:t>
      </w:r>
      <w:r w:rsidR="008032F4">
        <w:rPr>
          <w:rFonts w:ascii="Times New Roman" w:hAnsi="Times New Roman" w:cs="Times New Roman"/>
        </w:rPr>
        <w:t>t</w:t>
      </w:r>
      <w:r>
        <w:rPr>
          <w:rFonts w:ascii="Times New Roman" w:hAnsi="Times New Roman" w:cs="Times New Roman"/>
        </w:rPr>
        <w:t>erminal</w:t>
      </w:r>
      <w:r w:rsidR="008032F4">
        <w:rPr>
          <w:rFonts w:ascii="Times New Roman" w:hAnsi="Times New Roman" w:cs="Times New Roman"/>
        </w:rPr>
        <w:t>’s</w:t>
      </w:r>
      <w:r>
        <w:rPr>
          <w:rFonts w:ascii="Times New Roman" w:hAnsi="Times New Roman" w:cs="Times New Roman"/>
        </w:rPr>
        <w:t xml:space="preserve"> </w:t>
      </w:r>
      <w:r w:rsidR="0065005C">
        <w:rPr>
          <w:rFonts w:ascii="Times New Roman" w:hAnsi="Times New Roman" w:cs="Times New Roman"/>
        </w:rPr>
        <w:t>HVAC system</w:t>
      </w:r>
      <w:r w:rsidR="004553A2">
        <w:rPr>
          <w:rFonts w:ascii="Times New Roman" w:hAnsi="Times New Roman" w:cs="Times New Roman"/>
        </w:rPr>
        <w:t xml:space="preserve">. </w:t>
      </w:r>
    </w:p>
    <w:p w14:paraId="2837F5C4" w14:textId="563C4D9F" w:rsidR="00D745C0" w:rsidRDefault="00C06AD4" w:rsidP="00D745C0">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 xml:space="preserve">IT Upgrade Projects: </w:t>
      </w:r>
      <w:r w:rsidR="00525E80">
        <w:rPr>
          <w:rFonts w:ascii="Times New Roman" w:hAnsi="Times New Roman" w:cs="Times New Roman"/>
        </w:rPr>
        <w:t>We will be hiring an IT position</w:t>
      </w:r>
      <w:r w:rsidR="00423B77">
        <w:rPr>
          <w:rFonts w:ascii="Times New Roman" w:hAnsi="Times New Roman" w:cs="Times New Roman"/>
        </w:rPr>
        <w:t xml:space="preserve"> in the next few months</w:t>
      </w:r>
      <w:r w:rsidR="004553A2">
        <w:rPr>
          <w:rFonts w:ascii="Times New Roman" w:hAnsi="Times New Roman" w:cs="Times New Roman"/>
        </w:rPr>
        <w:t>.</w:t>
      </w:r>
      <w:r w:rsidR="00525E80">
        <w:rPr>
          <w:rFonts w:ascii="Times New Roman" w:hAnsi="Times New Roman" w:cs="Times New Roman"/>
        </w:rPr>
        <w:t xml:space="preserve"> We will start the 1</w:t>
      </w:r>
      <w:r w:rsidR="00525E80" w:rsidRPr="00525E80">
        <w:rPr>
          <w:rFonts w:ascii="Times New Roman" w:hAnsi="Times New Roman" w:cs="Times New Roman"/>
          <w:vertAlign w:val="superscript"/>
        </w:rPr>
        <w:t>st</w:t>
      </w:r>
      <w:r w:rsidR="00525E80">
        <w:rPr>
          <w:rFonts w:ascii="Times New Roman" w:hAnsi="Times New Roman" w:cs="Times New Roman"/>
        </w:rPr>
        <w:t xml:space="preserve"> phase of the security project </w:t>
      </w:r>
      <w:r w:rsidR="00423B77">
        <w:rPr>
          <w:rFonts w:ascii="Times New Roman" w:hAnsi="Times New Roman" w:cs="Times New Roman"/>
        </w:rPr>
        <w:t>soon</w:t>
      </w:r>
      <w:r w:rsidR="00D745C0">
        <w:rPr>
          <w:rFonts w:ascii="Times New Roman" w:hAnsi="Times New Roman" w:cs="Times New Roman"/>
        </w:rPr>
        <w:t>.</w:t>
      </w:r>
    </w:p>
    <w:p w14:paraId="17110B37" w14:textId="0A532BA0" w:rsidR="00D745C0" w:rsidRPr="00D745C0" w:rsidRDefault="00D745C0" w:rsidP="00D745C0">
      <w:pPr>
        <w:pStyle w:val="ListParagraph"/>
        <w:numPr>
          <w:ilvl w:val="2"/>
          <w:numId w:val="3"/>
        </w:numPr>
        <w:spacing w:after="0" w:line="240" w:lineRule="auto"/>
        <w:rPr>
          <w:rFonts w:ascii="Times New Roman" w:hAnsi="Times New Roman" w:cs="Times New Roman"/>
        </w:rPr>
      </w:pPr>
      <w:r>
        <w:rPr>
          <w:rFonts w:ascii="Times New Roman" w:hAnsi="Times New Roman" w:cs="Times New Roman"/>
        </w:rPr>
        <w:t>Weldon Cooper Study</w:t>
      </w:r>
      <w:r w:rsidR="00FD25B5">
        <w:rPr>
          <w:rFonts w:ascii="Times New Roman" w:hAnsi="Times New Roman" w:cs="Times New Roman"/>
        </w:rPr>
        <w:t xml:space="preserve">: </w:t>
      </w:r>
      <w:r>
        <w:rPr>
          <w:rFonts w:ascii="Times New Roman" w:hAnsi="Times New Roman" w:cs="Times New Roman"/>
        </w:rPr>
        <w:t>Mr. Burch added this project for discussion. Weldon Cooper has been completing an impact study on the terminal are</w:t>
      </w:r>
      <w:r w:rsidR="00AF74E0">
        <w:rPr>
          <w:rFonts w:ascii="Times New Roman" w:hAnsi="Times New Roman" w:cs="Times New Roman"/>
        </w:rPr>
        <w:t>a</w:t>
      </w:r>
      <w:r>
        <w:rPr>
          <w:rFonts w:ascii="Times New Roman" w:hAnsi="Times New Roman" w:cs="Times New Roman"/>
        </w:rPr>
        <w:t xml:space="preserve"> redevelopment plan and if </w:t>
      </w:r>
      <w:r w:rsidR="005D1C2C">
        <w:rPr>
          <w:rFonts w:ascii="Times New Roman" w:hAnsi="Times New Roman" w:cs="Times New Roman"/>
        </w:rPr>
        <w:t>our</w:t>
      </w:r>
      <w:r>
        <w:rPr>
          <w:rFonts w:ascii="Times New Roman" w:hAnsi="Times New Roman" w:cs="Times New Roman"/>
        </w:rPr>
        <w:t xml:space="preserve"> plans align with the future growth of CHO. The study has shown that by 2030 we will lose 20% of </w:t>
      </w:r>
      <w:r w:rsidR="005D1C2C">
        <w:rPr>
          <w:rFonts w:ascii="Times New Roman" w:hAnsi="Times New Roman" w:cs="Times New Roman"/>
        </w:rPr>
        <w:t xml:space="preserve">passengers if we don’t build infrastructure to support future growth. </w:t>
      </w:r>
      <w:r w:rsidR="00AF74E0">
        <w:rPr>
          <w:rFonts w:ascii="Times New Roman" w:hAnsi="Times New Roman" w:cs="Times New Roman"/>
        </w:rPr>
        <w:t>Mr. Burch will be sending out the study when it is completed for the Commission to review before it goes out to the public.</w:t>
      </w:r>
    </w:p>
    <w:p w14:paraId="283D9BDC" w14:textId="77777777" w:rsidR="00D745C0" w:rsidRPr="00D745C0" w:rsidRDefault="00D745C0" w:rsidP="00D745C0">
      <w:pPr>
        <w:spacing w:after="0" w:line="240" w:lineRule="auto"/>
        <w:rPr>
          <w:rFonts w:ascii="Times New Roman" w:hAnsi="Times New Roman" w:cs="Times New Roman"/>
        </w:rPr>
      </w:pPr>
    </w:p>
    <w:p w14:paraId="471357EF" w14:textId="77777777" w:rsidR="00D745C0" w:rsidRPr="00D745C0" w:rsidRDefault="001A6D13" w:rsidP="0021736B">
      <w:pPr>
        <w:pStyle w:val="ListParagraph"/>
        <w:numPr>
          <w:ilvl w:val="1"/>
          <w:numId w:val="1"/>
        </w:numPr>
        <w:spacing w:after="0" w:line="240" w:lineRule="auto"/>
        <w:rPr>
          <w:rFonts w:ascii="Times New Roman" w:hAnsi="Times New Roman" w:cs="Times New Roman"/>
          <w:b/>
        </w:rPr>
      </w:pPr>
      <w:r w:rsidRPr="00B86B2D">
        <w:rPr>
          <w:rFonts w:ascii="Times New Roman" w:hAnsi="Times New Roman" w:cs="Times New Roman"/>
        </w:rPr>
        <w:lastRenderedPageBreak/>
        <w:t>Marketing &amp; Air Service Update</w:t>
      </w:r>
      <w:r w:rsidR="00312EED" w:rsidRPr="00B86B2D">
        <w:rPr>
          <w:rFonts w:ascii="Times New Roman" w:hAnsi="Times New Roman" w:cs="Times New Roman"/>
        </w:rPr>
        <w:t xml:space="preserve">- </w:t>
      </w:r>
      <w:r w:rsidR="00B63087">
        <w:rPr>
          <w:rFonts w:ascii="Times New Roman" w:hAnsi="Times New Roman" w:cs="Times New Roman"/>
        </w:rPr>
        <w:t>M</w:t>
      </w:r>
      <w:r w:rsidR="001258C1">
        <w:rPr>
          <w:rFonts w:ascii="Times New Roman" w:hAnsi="Times New Roman" w:cs="Times New Roman"/>
        </w:rPr>
        <w:t xml:space="preserve">r. </w:t>
      </w:r>
      <w:r w:rsidR="00640546">
        <w:rPr>
          <w:rFonts w:ascii="Times New Roman" w:hAnsi="Times New Roman" w:cs="Times New Roman"/>
        </w:rPr>
        <w:t>Burch explained</w:t>
      </w:r>
      <w:r w:rsidR="003E1CC5">
        <w:rPr>
          <w:rFonts w:ascii="Times New Roman" w:hAnsi="Times New Roman" w:cs="Times New Roman"/>
        </w:rPr>
        <w:t xml:space="preserve"> </w:t>
      </w:r>
      <w:r w:rsidR="00423B77">
        <w:rPr>
          <w:rFonts w:ascii="Times New Roman" w:hAnsi="Times New Roman" w:cs="Times New Roman"/>
        </w:rPr>
        <w:t xml:space="preserve">that Mr. White is no longer with CHO. He left for a position closer to home in Columbia, South Carolina. We will be putting out an RFP for Marketing and Air Service Development within the next month. Ms. Shifflett also explained that we would be putting out an RFP for on-call engineering as well. </w:t>
      </w:r>
      <w:r w:rsidR="00D745C0">
        <w:rPr>
          <w:rFonts w:ascii="Times New Roman" w:hAnsi="Times New Roman" w:cs="Times New Roman"/>
        </w:rPr>
        <w:t xml:space="preserve">Air Service is usually flat in January and February but will see the return of the 717 on 1/20. We will temporarily lose 2 Dulles fights until March. We are aggressively working on obtaining a Boston service. </w:t>
      </w:r>
    </w:p>
    <w:p w14:paraId="3B809833" w14:textId="409A9B82" w:rsidR="00512CEC" w:rsidRPr="009F6C04" w:rsidRDefault="00D745C0" w:rsidP="0021736B">
      <w:pPr>
        <w:pStyle w:val="ListParagraph"/>
        <w:numPr>
          <w:ilvl w:val="1"/>
          <w:numId w:val="1"/>
        </w:numPr>
        <w:spacing w:after="0" w:line="240" w:lineRule="auto"/>
        <w:rPr>
          <w:rFonts w:ascii="Times New Roman" w:hAnsi="Times New Roman" w:cs="Times New Roman"/>
          <w:b/>
        </w:rPr>
      </w:pPr>
      <w:r>
        <w:rPr>
          <w:rFonts w:ascii="Times New Roman" w:hAnsi="Times New Roman" w:cs="Times New Roman"/>
        </w:rPr>
        <w:t xml:space="preserve">Calendar of Events: Mr. Burch explained that public assistance is needed for the Boston endeavor and there will be a </w:t>
      </w:r>
      <w:r w:rsidR="0071465F">
        <w:rPr>
          <w:rFonts w:ascii="Times New Roman" w:hAnsi="Times New Roman" w:cs="Times New Roman"/>
        </w:rPr>
        <w:t>Biohub</w:t>
      </w:r>
      <w:r>
        <w:rPr>
          <w:rFonts w:ascii="Times New Roman" w:hAnsi="Times New Roman" w:cs="Times New Roman"/>
        </w:rPr>
        <w:t xml:space="preserve"> presentation on 2/26 and the Commission is welcome to attend this meeting. Letters of support are welcome to show interest in Boston service. </w:t>
      </w:r>
    </w:p>
    <w:p w14:paraId="30FCC731" w14:textId="2BCCC6C9" w:rsidR="009F6C04" w:rsidRDefault="009F6C04" w:rsidP="009F6C04">
      <w:pPr>
        <w:spacing w:after="0" w:line="240" w:lineRule="auto"/>
        <w:rPr>
          <w:rFonts w:ascii="Times New Roman" w:hAnsi="Times New Roman" w:cs="Times New Roman"/>
          <w:b/>
        </w:rPr>
      </w:pPr>
    </w:p>
    <w:p w14:paraId="21F7AC7D" w14:textId="66156DBE" w:rsidR="009F6C04" w:rsidRDefault="009F6C04" w:rsidP="009F6C04">
      <w:pPr>
        <w:spacing w:after="0" w:line="240" w:lineRule="auto"/>
        <w:rPr>
          <w:rFonts w:ascii="Times New Roman" w:hAnsi="Times New Roman" w:cs="Times New Roman"/>
          <w:bCs/>
        </w:rPr>
      </w:pPr>
      <w:r>
        <w:rPr>
          <w:rFonts w:ascii="Times New Roman" w:hAnsi="Times New Roman" w:cs="Times New Roman"/>
          <w:bCs/>
        </w:rPr>
        <w:t>Mr. Van Doorn questioned the possibility of a flight to Newark. Mr. Burch responded that he didn’t think we had a</w:t>
      </w:r>
      <w:r w:rsidR="0071465F">
        <w:rPr>
          <w:rFonts w:ascii="Times New Roman" w:hAnsi="Times New Roman" w:cs="Times New Roman"/>
          <w:bCs/>
        </w:rPr>
        <w:t xml:space="preserve"> high</w:t>
      </w:r>
      <w:r>
        <w:rPr>
          <w:rFonts w:ascii="Times New Roman" w:hAnsi="Times New Roman" w:cs="Times New Roman"/>
          <w:bCs/>
        </w:rPr>
        <w:t xml:space="preserve"> demand for a Newark flight since we have the La Guardia flight.</w:t>
      </w:r>
    </w:p>
    <w:p w14:paraId="3C399E67" w14:textId="77777777" w:rsidR="009F6C04" w:rsidRDefault="009F6C04" w:rsidP="009F6C04">
      <w:pPr>
        <w:spacing w:after="0" w:line="240" w:lineRule="auto"/>
        <w:rPr>
          <w:rFonts w:ascii="Times New Roman" w:hAnsi="Times New Roman" w:cs="Times New Roman"/>
          <w:bCs/>
        </w:rPr>
      </w:pPr>
    </w:p>
    <w:p w14:paraId="5C610549" w14:textId="31036F99" w:rsidR="009F6C04" w:rsidRPr="009F6C04" w:rsidRDefault="009F6C04" w:rsidP="009F6C04">
      <w:pPr>
        <w:spacing w:after="0" w:line="240" w:lineRule="auto"/>
        <w:rPr>
          <w:rFonts w:ascii="Times New Roman" w:hAnsi="Times New Roman" w:cs="Times New Roman"/>
          <w:bCs/>
        </w:rPr>
      </w:pPr>
      <w:r>
        <w:rPr>
          <w:rFonts w:ascii="Times New Roman" w:hAnsi="Times New Roman" w:cs="Times New Roman"/>
          <w:bCs/>
        </w:rPr>
        <w:t xml:space="preserve">Mr. Chambers inquired if Mr. Burch had heard anything about bus services coming to the airport this </w:t>
      </w:r>
      <w:r w:rsidR="0071465F">
        <w:rPr>
          <w:rFonts w:ascii="Times New Roman" w:hAnsi="Times New Roman" w:cs="Times New Roman"/>
          <w:bCs/>
        </w:rPr>
        <w:t>coming</w:t>
      </w:r>
      <w:r>
        <w:rPr>
          <w:rFonts w:ascii="Times New Roman" w:hAnsi="Times New Roman" w:cs="Times New Roman"/>
          <w:bCs/>
        </w:rPr>
        <w:t xml:space="preserve"> year. Mr. Burch responded that he would welcome the service and is open to conversations with officials regarding this. </w:t>
      </w:r>
    </w:p>
    <w:p w14:paraId="60C490BF" w14:textId="77777777" w:rsidR="005D1C2C" w:rsidRDefault="005D1C2C" w:rsidP="005D1C2C">
      <w:pPr>
        <w:spacing w:after="0" w:line="240" w:lineRule="auto"/>
        <w:rPr>
          <w:rFonts w:ascii="Times New Roman" w:hAnsi="Times New Roman" w:cs="Times New Roman"/>
          <w:b/>
        </w:rPr>
      </w:pPr>
    </w:p>
    <w:p w14:paraId="073D3346" w14:textId="0906C169" w:rsidR="009F6C04" w:rsidRPr="005D1C2C" w:rsidRDefault="009F6C04" w:rsidP="005D1C2C">
      <w:pPr>
        <w:spacing w:after="0" w:line="240" w:lineRule="auto"/>
        <w:rPr>
          <w:rFonts w:ascii="Times New Roman" w:hAnsi="Times New Roman" w:cs="Times New Roman"/>
          <w:bCs/>
        </w:rPr>
      </w:pPr>
      <w:r>
        <w:rPr>
          <w:rFonts w:ascii="Times New Roman" w:hAnsi="Times New Roman" w:cs="Times New Roman"/>
          <w:bCs/>
        </w:rPr>
        <w:t>Mr. Van</w:t>
      </w:r>
      <w:r w:rsidR="005D1C2C">
        <w:rPr>
          <w:rFonts w:ascii="Times New Roman" w:hAnsi="Times New Roman" w:cs="Times New Roman"/>
          <w:bCs/>
        </w:rPr>
        <w:t xml:space="preserve"> Doorn asked Mr. Burch to review the bus incident that occurred at Signature Flight Support. Mr. Burch discussed the incident and responded that it was</w:t>
      </w:r>
      <w:r>
        <w:rPr>
          <w:rFonts w:ascii="Times New Roman" w:hAnsi="Times New Roman" w:cs="Times New Roman"/>
          <w:bCs/>
        </w:rPr>
        <w:t xml:space="preserve"> currently in </w:t>
      </w:r>
      <w:r w:rsidR="005D1C2C">
        <w:rPr>
          <w:rFonts w:ascii="Times New Roman" w:hAnsi="Times New Roman" w:cs="Times New Roman"/>
          <w:bCs/>
        </w:rPr>
        <w:t xml:space="preserve">litigation. </w:t>
      </w:r>
    </w:p>
    <w:p w14:paraId="14ADAFF4" w14:textId="3918F420" w:rsidR="003E1CC5" w:rsidRDefault="003E1CC5" w:rsidP="003E1CC5">
      <w:pPr>
        <w:spacing w:after="0" w:line="240" w:lineRule="auto"/>
        <w:rPr>
          <w:rFonts w:ascii="Times New Roman" w:hAnsi="Times New Roman" w:cs="Times New Roman"/>
          <w:bCs/>
        </w:rPr>
      </w:pPr>
    </w:p>
    <w:p w14:paraId="603D9FB9" w14:textId="77777777" w:rsidR="00162872" w:rsidRDefault="00162872" w:rsidP="00162872">
      <w:pPr>
        <w:spacing w:after="0" w:line="240" w:lineRule="auto"/>
        <w:rPr>
          <w:rFonts w:ascii="Times New Roman" w:hAnsi="Times New Roman" w:cs="Times New Roman"/>
          <w:bCs/>
        </w:rPr>
      </w:pPr>
    </w:p>
    <w:p w14:paraId="579173B6" w14:textId="6FCDC64D" w:rsidR="00162872" w:rsidRPr="00162872" w:rsidRDefault="00B509D5" w:rsidP="00162872">
      <w:pPr>
        <w:spacing w:after="0" w:line="240" w:lineRule="auto"/>
        <w:rPr>
          <w:rFonts w:ascii="Times New Roman" w:hAnsi="Times New Roman" w:cs="Times New Roman"/>
          <w:bCs/>
        </w:rPr>
      </w:pPr>
      <w:r w:rsidRPr="00B509D5">
        <w:rPr>
          <w:rFonts w:ascii="Times New Roman" w:hAnsi="Times New Roman" w:cs="Times New Roman"/>
          <w:b/>
        </w:rPr>
        <w:t>Matters from Authority Members</w:t>
      </w:r>
      <w:r>
        <w:rPr>
          <w:rFonts w:ascii="Times New Roman" w:hAnsi="Times New Roman" w:cs="Times New Roman"/>
          <w:bCs/>
        </w:rPr>
        <w:t xml:space="preserve">: </w:t>
      </w:r>
      <w:r w:rsidR="00047F24">
        <w:rPr>
          <w:rFonts w:ascii="Times New Roman" w:hAnsi="Times New Roman" w:cs="Times New Roman"/>
          <w:bCs/>
        </w:rPr>
        <w:t>None</w:t>
      </w:r>
    </w:p>
    <w:p w14:paraId="44ED39AB" w14:textId="77777777" w:rsidR="003D26A7" w:rsidRDefault="003D26A7" w:rsidP="00826C80">
      <w:pPr>
        <w:spacing w:after="0" w:line="240" w:lineRule="auto"/>
        <w:rPr>
          <w:rFonts w:ascii="Times New Roman" w:hAnsi="Times New Roman" w:cs="Times New Roman"/>
          <w:b/>
        </w:rPr>
      </w:pPr>
    </w:p>
    <w:p w14:paraId="466BABA2" w14:textId="4EC5218A" w:rsidR="00F46C1A" w:rsidRDefault="00F46C1A" w:rsidP="00F46C1A">
      <w:pPr>
        <w:spacing w:after="0" w:line="240" w:lineRule="auto"/>
        <w:rPr>
          <w:rFonts w:ascii="Times New Roman" w:hAnsi="Times New Roman" w:cs="Times New Roman"/>
        </w:rPr>
      </w:pPr>
      <w:r>
        <w:rPr>
          <w:rFonts w:ascii="Times New Roman" w:hAnsi="Times New Roman" w:cs="Times New Roman"/>
          <w:b/>
        </w:rPr>
        <w:t xml:space="preserve">Next </w:t>
      </w:r>
      <w:r w:rsidR="00B76F6B">
        <w:rPr>
          <w:rFonts w:ascii="Times New Roman" w:hAnsi="Times New Roman" w:cs="Times New Roman"/>
          <w:b/>
        </w:rPr>
        <w:t>Scheduled Meeting</w:t>
      </w:r>
      <w:r w:rsidR="00C06AD4">
        <w:rPr>
          <w:rFonts w:ascii="Times New Roman" w:hAnsi="Times New Roman" w:cs="Times New Roman"/>
          <w:b/>
        </w:rPr>
        <w:t xml:space="preserve">: </w:t>
      </w:r>
      <w:r w:rsidR="00C06AD4">
        <w:rPr>
          <w:rFonts w:ascii="Times New Roman" w:hAnsi="Times New Roman" w:cs="Times New Roman"/>
        </w:rPr>
        <w:t>Monday</w:t>
      </w:r>
      <w:r w:rsidR="001569EB">
        <w:rPr>
          <w:rFonts w:ascii="Times New Roman" w:hAnsi="Times New Roman" w:cs="Times New Roman"/>
        </w:rPr>
        <w:t xml:space="preserve">, </w:t>
      </w:r>
      <w:r w:rsidR="00461585">
        <w:rPr>
          <w:rFonts w:ascii="Times New Roman" w:hAnsi="Times New Roman" w:cs="Times New Roman"/>
        </w:rPr>
        <w:t>March 9</w:t>
      </w:r>
      <w:r w:rsidR="00512CEC">
        <w:rPr>
          <w:rFonts w:ascii="Times New Roman" w:hAnsi="Times New Roman" w:cs="Times New Roman"/>
        </w:rPr>
        <w:t>, 202</w:t>
      </w:r>
      <w:r w:rsidR="00BA1583">
        <w:rPr>
          <w:rFonts w:ascii="Times New Roman" w:hAnsi="Times New Roman" w:cs="Times New Roman"/>
        </w:rPr>
        <w:t>6</w:t>
      </w:r>
      <w:r w:rsidR="003D26A7">
        <w:rPr>
          <w:rFonts w:ascii="Times New Roman" w:hAnsi="Times New Roman" w:cs="Times New Roman"/>
        </w:rPr>
        <w:t xml:space="preserve">, </w:t>
      </w:r>
      <w:r w:rsidR="003E1CC5">
        <w:rPr>
          <w:rFonts w:ascii="Times New Roman" w:hAnsi="Times New Roman" w:cs="Times New Roman"/>
        </w:rPr>
        <w:t>4</w:t>
      </w:r>
      <w:r w:rsidR="003D26A7">
        <w:rPr>
          <w:rFonts w:ascii="Times New Roman" w:hAnsi="Times New Roman" w:cs="Times New Roman"/>
        </w:rPr>
        <w:t xml:space="preserve">:00 </w:t>
      </w:r>
      <w:r w:rsidR="001569EB">
        <w:rPr>
          <w:rFonts w:ascii="Times New Roman" w:hAnsi="Times New Roman" w:cs="Times New Roman"/>
        </w:rPr>
        <w:t>p</w:t>
      </w:r>
      <w:r w:rsidR="003D26A7">
        <w:rPr>
          <w:rFonts w:ascii="Times New Roman" w:hAnsi="Times New Roman" w:cs="Times New Roman"/>
        </w:rPr>
        <w:t>.m</w:t>
      </w:r>
      <w:r w:rsidR="001569EB">
        <w:rPr>
          <w:rFonts w:ascii="Times New Roman" w:hAnsi="Times New Roman" w:cs="Times New Roman"/>
        </w:rPr>
        <w:t>.</w:t>
      </w:r>
      <w:r w:rsidR="003D26A7">
        <w:rPr>
          <w:rFonts w:ascii="Times New Roman" w:hAnsi="Times New Roman" w:cs="Times New Roman"/>
        </w:rPr>
        <w:t xml:space="preserve"> Location: </w:t>
      </w:r>
      <w:r w:rsidR="00812B87">
        <w:rPr>
          <w:rFonts w:ascii="Times New Roman" w:hAnsi="Times New Roman" w:cs="Times New Roman"/>
        </w:rPr>
        <w:t>ARFF Training Room</w:t>
      </w:r>
      <w:r w:rsidR="00BA1583">
        <w:rPr>
          <w:rFonts w:ascii="Times New Roman" w:hAnsi="Times New Roman" w:cs="Times New Roman"/>
        </w:rPr>
        <w:t xml:space="preserve"> at CHO </w:t>
      </w:r>
    </w:p>
    <w:p w14:paraId="2BA4386D" w14:textId="77777777" w:rsidR="006B04CC" w:rsidRDefault="006B04CC" w:rsidP="00F46C1A">
      <w:pPr>
        <w:spacing w:after="0" w:line="240" w:lineRule="auto"/>
        <w:rPr>
          <w:rFonts w:ascii="Times New Roman" w:hAnsi="Times New Roman" w:cs="Times New Roman"/>
          <w:b/>
        </w:rPr>
      </w:pPr>
    </w:p>
    <w:p w14:paraId="56156784" w14:textId="50BFF5B6" w:rsidR="00F46C1A" w:rsidRDefault="00654414" w:rsidP="00F46C1A">
      <w:pPr>
        <w:spacing w:after="0" w:line="240" w:lineRule="auto"/>
        <w:rPr>
          <w:rFonts w:ascii="Times New Roman" w:hAnsi="Times New Roman" w:cs="Times New Roman"/>
        </w:rPr>
      </w:pPr>
      <w:r>
        <w:rPr>
          <w:rFonts w:ascii="Times New Roman" w:hAnsi="Times New Roman" w:cs="Times New Roman"/>
          <w:b/>
        </w:rPr>
        <w:t>Adjourn</w:t>
      </w:r>
      <w:r w:rsidR="00C701DA">
        <w:rPr>
          <w:rFonts w:ascii="Times New Roman" w:hAnsi="Times New Roman" w:cs="Times New Roman"/>
          <w:b/>
        </w:rPr>
        <w:t>ment</w:t>
      </w:r>
      <w:r w:rsidR="00B06600">
        <w:rPr>
          <w:rFonts w:ascii="Times New Roman" w:hAnsi="Times New Roman" w:cs="Times New Roman"/>
          <w:b/>
        </w:rPr>
        <w:t xml:space="preserve"> </w:t>
      </w:r>
      <w:r w:rsidR="00A75FC1">
        <w:rPr>
          <w:rFonts w:ascii="Times New Roman" w:hAnsi="Times New Roman" w:cs="Times New Roman"/>
          <w:b/>
        </w:rPr>
        <w:t xml:space="preserve">at </w:t>
      </w:r>
      <w:r w:rsidR="00162872">
        <w:rPr>
          <w:rFonts w:ascii="Times New Roman" w:hAnsi="Times New Roman" w:cs="Times New Roman"/>
        </w:rPr>
        <w:t>4</w:t>
      </w:r>
      <w:r w:rsidR="00433CB1">
        <w:rPr>
          <w:rFonts w:ascii="Times New Roman" w:hAnsi="Times New Roman" w:cs="Times New Roman"/>
        </w:rPr>
        <w:t>:</w:t>
      </w:r>
      <w:r w:rsidR="005D1C2C">
        <w:rPr>
          <w:rFonts w:ascii="Times New Roman" w:hAnsi="Times New Roman" w:cs="Times New Roman"/>
        </w:rPr>
        <w:t>55</w:t>
      </w:r>
      <w:r w:rsidR="008408A4">
        <w:rPr>
          <w:rFonts w:ascii="Times New Roman" w:hAnsi="Times New Roman" w:cs="Times New Roman"/>
        </w:rPr>
        <w:t xml:space="preserve"> </w:t>
      </w:r>
      <w:r w:rsidR="00E6493C">
        <w:rPr>
          <w:rFonts w:ascii="Times New Roman" w:hAnsi="Times New Roman" w:cs="Times New Roman"/>
        </w:rPr>
        <w:t>p.m.</w:t>
      </w:r>
    </w:p>
    <w:p w14:paraId="0933A664" w14:textId="77777777" w:rsidR="00866DCC" w:rsidRDefault="00866DCC" w:rsidP="00F46C1A">
      <w:pPr>
        <w:spacing w:after="0" w:line="240" w:lineRule="auto"/>
        <w:rPr>
          <w:rFonts w:ascii="Times New Roman" w:hAnsi="Times New Roman" w:cs="Times New Roman"/>
        </w:rPr>
      </w:pPr>
    </w:p>
    <w:sectPr w:rsidR="00866DCC" w:rsidSect="00F9661F">
      <w:pgSz w:w="12240" w:h="15840"/>
      <w:pgMar w:top="720" w:right="99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8177B"/>
    <w:multiLevelType w:val="hybridMultilevel"/>
    <w:tmpl w:val="A4ACCCF6"/>
    <w:lvl w:ilvl="0" w:tplc="31ECB662">
      <w:start w:val="1"/>
      <w:numFmt w:val="decimal"/>
      <w:lvlText w:val="%1."/>
      <w:lvlJc w:val="left"/>
      <w:pPr>
        <w:ind w:left="720" w:hanging="360"/>
      </w:pPr>
      <w:rPr>
        <w:b w:val="0"/>
      </w:rPr>
    </w:lvl>
    <w:lvl w:ilvl="1" w:tplc="CCA6753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43C19"/>
    <w:multiLevelType w:val="hybridMultilevel"/>
    <w:tmpl w:val="760E6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E1E01EF"/>
    <w:multiLevelType w:val="hybridMultilevel"/>
    <w:tmpl w:val="0EA0715E"/>
    <w:lvl w:ilvl="0" w:tplc="08760162">
      <w:start w:val="1"/>
      <w:numFmt w:val="decimal"/>
      <w:lvlText w:val="%1."/>
      <w:lvlJc w:val="left"/>
      <w:pPr>
        <w:ind w:left="720" w:hanging="360"/>
      </w:pPr>
      <w:rPr>
        <w:rFonts w:hint="default"/>
        <w:b w:val="0"/>
      </w:rPr>
    </w:lvl>
    <w:lvl w:ilvl="1" w:tplc="A15CF302">
      <w:start w:val="1"/>
      <w:numFmt w:val="lowerLetter"/>
      <w:lvlText w:val="%2."/>
      <w:lvlJc w:val="left"/>
      <w:pPr>
        <w:ind w:left="153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A824AF"/>
    <w:multiLevelType w:val="hybridMultilevel"/>
    <w:tmpl w:val="CF7A0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B0F5D57"/>
    <w:multiLevelType w:val="hybridMultilevel"/>
    <w:tmpl w:val="199612D2"/>
    <w:lvl w:ilvl="0" w:tplc="0409000F">
      <w:start w:val="1"/>
      <w:numFmt w:val="decimal"/>
      <w:lvlText w:val="%1."/>
      <w:lvlJc w:val="left"/>
      <w:pPr>
        <w:ind w:left="720" w:hanging="360"/>
      </w:pPr>
    </w:lvl>
    <w:lvl w:ilvl="1" w:tplc="54E8DED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BCE0106"/>
    <w:multiLevelType w:val="hybridMultilevel"/>
    <w:tmpl w:val="CF7A0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19086444">
    <w:abstractNumId w:val="4"/>
  </w:num>
  <w:num w:numId="2" w16cid:durableId="1676348012">
    <w:abstractNumId w:val="3"/>
  </w:num>
  <w:num w:numId="3" w16cid:durableId="1715889650">
    <w:abstractNumId w:val="1"/>
  </w:num>
  <w:num w:numId="4" w16cid:durableId="87968432">
    <w:abstractNumId w:val="5"/>
  </w:num>
  <w:num w:numId="5" w16cid:durableId="882787449">
    <w:abstractNumId w:val="2"/>
  </w:num>
  <w:num w:numId="6" w16cid:durableId="1325743807">
    <w:abstractNumId w:val="0"/>
  </w:num>
  <w:num w:numId="7" w16cid:durableId="1786731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TQxNTIyMrcwMzJV0lEKTi0uzszPAykwrgUA62fZ7iwAAAA="/>
  </w:docVars>
  <w:rsids>
    <w:rsidRoot w:val="00EE3940"/>
    <w:rsid w:val="00002E36"/>
    <w:rsid w:val="0002610C"/>
    <w:rsid w:val="00031806"/>
    <w:rsid w:val="00033B52"/>
    <w:rsid w:val="00034EAB"/>
    <w:rsid w:val="00035EC7"/>
    <w:rsid w:val="00040D33"/>
    <w:rsid w:val="000452F2"/>
    <w:rsid w:val="00047F24"/>
    <w:rsid w:val="0005083D"/>
    <w:rsid w:val="00057DB2"/>
    <w:rsid w:val="00061728"/>
    <w:rsid w:val="00063AD3"/>
    <w:rsid w:val="00070CAF"/>
    <w:rsid w:val="00072485"/>
    <w:rsid w:val="00073445"/>
    <w:rsid w:val="000763E0"/>
    <w:rsid w:val="00081AEE"/>
    <w:rsid w:val="00083DF8"/>
    <w:rsid w:val="0008663A"/>
    <w:rsid w:val="000940FA"/>
    <w:rsid w:val="00095372"/>
    <w:rsid w:val="000A0DC9"/>
    <w:rsid w:val="000A7037"/>
    <w:rsid w:val="000B5AA1"/>
    <w:rsid w:val="000C0F0A"/>
    <w:rsid w:val="000C2A6E"/>
    <w:rsid w:val="000C4163"/>
    <w:rsid w:val="000C704B"/>
    <w:rsid w:val="000C7A99"/>
    <w:rsid w:val="000C7F09"/>
    <w:rsid w:val="000D7641"/>
    <w:rsid w:val="000E482B"/>
    <w:rsid w:val="000F38B1"/>
    <w:rsid w:val="000F5D48"/>
    <w:rsid w:val="000F7D63"/>
    <w:rsid w:val="00110867"/>
    <w:rsid w:val="001209DB"/>
    <w:rsid w:val="00124626"/>
    <w:rsid w:val="001258C1"/>
    <w:rsid w:val="00134AAD"/>
    <w:rsid w:val="00144760"/>
    <w:rsid w:val="00151791"/>
    <w:rsid w:val="00153F92"/>
    <w:rsid w:val="00155DA8"/>
    <w:rsid w:val="001569EB"/>
    <w:rsid w:val="00162470"/>
    <w:rsid w:val="00162811"/>
    <w:rsid w:val="00162872"/>
    <w:rsid w:val="00164B0A"/>
    <w:rsid w:val="00170593"/>
    <w:rsid w:val="001721C2"/>
    <w:rsid w:val="00180DFB"/>
    <w:rsid w:val="0018390C"/>
    <w:rsid w:val="001909D2"/>
    <w:rsid w:val="00194D67"/>
    <w:rsid w:val="001A540D"/>
    <w:rsid w:val="001A6D13"/>
    <w:rsid w:val="001B0036"/>
    <w:rsid w:val="001B054C"/>
    <w:rsid w:val="001B1D0A"/>
    <w:rsid w:val="001C7394"/>
    <w:rsid w:val="001D1B71"/>
    <w:rsid w:val="001D1D0F"/>
    <w:rsid w:val="001D7FCE"/>
    <w:rsid w:val="001E2B4E"/>
    <w:rsid w:val="001E318D"/>
    <w:rsid w:val="001E39BB"/>
    <w:rsid w:val="001E3C4D"/>
    <w:rsid w:val="001F46CD"/>
    <w:rsid w:val="001F7526"/>
    <w:rsid w:val="00205D54"/>
    <w:rsid w:val="0020737A"/>
    <w:rsid w:val="00207B83"/>
    <w:rsid w:val="0021199A"/>
    <w:rsid w:val="002141C9"/>
    <w:rsid w:val="002152B5"/>
    <w:rsid w:val="0021569B"/>
    <w:rsid w:val="00217C92"/>
    <w:rsid w:val="00221933"/>
    <w:rsid w:val="0022212B"/>
    <w:rsid w:val="00223AAC"/>
    <w:rsid w:val="00226428"/>
    <w:rsid w:val="00252754"/>
    <w:rsid w:val="00255B12"/>
    <w:rsid w:val="00262769"/>
    <w:rsid w:val="002650BB"/>
    <w:rsid w:val="00265E73"/>
    <w:rsid w:val="00271454"/>
    <w:rsid w:val="00271B31"/>
    <w:rsid w:val="00272EC4"/>
    <w:rsid w:val="00274351"/>
    <w:rsid w:val="00290899"/>
    <w:rsid w:val="002A2FA7"/>
    <w:rsid w:val="002A7A94"/>
    <w:rsid w:val="002B3227"/>
    <w:rsid w:val="002B6DD8"/>
    <w:rsid w:val="002B7378"/>
    <w:rsid w:val="002C0871"/>
    <w:rsid w:val="002C66C3"/>
    <w:rsid w:val="002D275E"/>
    <w:rsid w:val="002D4685"/>
    <w:rsid w:val="002D7C9F"/>
    <w:rsid w:val="002E1895"/>
    <w:rsid w:val="002F1814"/>
    <w:rsid w:val="002F386D"/>
    <w:rsid w:val="002F6BF5"/>
    <w:rsid w:val="00304445"/>
    <w:rsid w:val="003066AD"/>
    <w:rsid w:val="003101E1"/>
    <w:rsid w:val="00312E49"/>
    <w:rsid w:val="00312EED"/>
    <w:rsid w:val="003130DD"/>
    <w:rsid w:val="003134C4"/>
    <w:rsid w:val="00314C6F"/>
    <w:rsid w:val="003153F8"/>
    <w:rsid w:val="00322446"/>
    <w:rsid w:val="00336803"/>
    <w:rsid w:val="0034393E"/>
    <w:rsid w:val="003440F3"/>
    <w:rsid w:val="003819BC"/>
    <w:rsid w:val="00382A87"/>
    <w:rsid w:val="00396A8C"/>
    <w:rsid w:val="003A2463"/>
    <w:rsid w:val="003A57D6"/>
    <w:rsid w:val="003B2D99"/>
    <w:rsid w:val="003B4925"/>
    <w:rsid w:val="003B561F"/>
    <w:rsid w:val="003C21C0"/>
    <w:rsid w:val="003C2682"/>
    <w:rsid w:val="003C3248"/>
    <w:rsid w:val="003D26A7"/>
    <w:rsid w:val="003E1CC5"/>
    <w:rsid w:val="003E6097"/>
    <w:rsid w:val="003E7060"/>
    <w:rsid w:val="003E787D"/>
    <w:rsid w:val="003F1B71"/>
    <w:rsid w:val="003F6937"/>
    <w:rsid w:val="003F7AD3"/>
    <w:rsid w:val="00401971"/>
    <w:rsid w:val="004024F2"/>
    <w:rsid w:val="004039B1"/>
    <w:rsid w:val="004078B5"/>
    <w:rsid w:val="00411F76"/>
    <w:rsid w:val="00423B77"/>
    <w:rsid w:val="004302FB"/>
    <w:rsid w:val="00431527"/>
    <w:rsid w:val="004315D4"/>
    <w:rsid w:val="00433CB1"/>
    <w:rsid w:val="00435F2D"/>
    <w:rsid w:val="004370F1"/>
    <w:rsid w:val="0044198C"/>
    <w:rsid w:val="004553A2"/>
    <w:rsid w:val="004562DF"/>
    <w:rsid w:val="00461585"/>
    <w:rsid w:val="004662A0"/>
    <w:rsid w:val="004716C0"/>
    <w:rsid w:val="00472813"/>
    <w:rsid w:val="00472C22"/>
    <w:rsid w:val="0047769A"/>
    <w:rsid w:val="00487308"/>
    <w:rsid w:val="00491A9A"/>
    <w:rsid w:val="00492D1E"/>
    <w:rsid w:val="004A0A6B"/>
    <w:rsid w:val="004A70FE"/>
    <w:rsid w:val="004B0CC4"/>
    <w:rsid w:val="004B7221"/>
    <w:rsid w:val="004C06BB"/>
    <w:rsid w:val="004C4068"/>
    <w:rsid w:val="004C445D"/>
    <w:rsid w:val="004D115D"/>
    <w:rsid w:val="004E6471"/>
    <w:rsid w:val="004F25BA"/>
    <w:rsid w:val="004F31B1"/>
    <w:rsid w:val="0050758F"/>
    <w:rsid w:val="00507DEF"/>
    <w:rsid w:val="00512A15"/>
    <w:rsid w:val="00512CEC"/>
    <w:rsid w:val="00515FE6"/>
    <w:rsid w:val="00517243"/>
    <w:rsid w:val="00525E80"/>
    <w:rsid w:val="005272D3"/>
    <w:rsid w:val="00527E82"/>
    <w:rsid w:val="00532211"/>
    <w:rsid w:val="00542B6D"/>
    <w:rsid w:val="00543A6F"/>
    <w:rsid w:val="0054458A"/>
    <w:rsid w:val="00546433"/>
    <w:rsid w:val="00550A59"/>
    <w:rsid w:val="005648BE"/>
    <w:rsid w:val="00567CB5"/>
    <w:rsid w:val="005736B1"/>
    <w:rsid w:val="00573EAE"/>
    <w:rsid w:val="00586C4C"/>
    <w:rsid w:val="005875D5"/>
    <w:rsid w:val="00590B2E"/>
    <w:rsid w:val="005949A2"/>
    <w:rsid w:val="005A0A8F"/>
    <w:rsid w:val="005A2A7B"/>
    <w:rsid w:val="005A51D6"/>
    <w:rsid w:val="005B244D"/>
    <w:rsid w:val="005B68B9"/>
    <w:rsid w:val="005C00DE"/>
    <w:rsid w:val="005C0DD9"/>
    <w:rsid w:val="005C430E"/>
    <w:rsid w:val="005C5780"/>
    <w:rsid w:val="005C7408"/>
    <w:rsid w:val="005D0D51"/>
    <w:rsid w:val="005D1C2C"/>
    <w:rsid w:val="005E0E0D"/>
    <w:rsid w:val="005E403A"/>
    <w:rsid w:val="00604BB6"/>
    <w:rsid w:val="00633B63"/>
    <w:rsid w:val="00634274"/>
    <w:rsid w:val="006367D2"/>
    <w:rsid w:val="00636E38"/>
    <w:rsid w:val="00640546"/>
    <w:rsid w:val="00642EB5"/>
    <w:rsid w:val="0065005C"/>
    <w:rsid w:val="00654414"/>
    <w:rsid w:val="006630E3"/>
    <w:rsid w:val="0066355E"/>
    <w:rsid w:val="006646A4"/>
    <w:rsid w:val="00677412"/>
    <w:rsid w:val="006801C8"/>
    <w:rsid w:val="00680981"/>
    <w:rsid w:val="0068643B"/>
    <w:rsid w:val="00693F13"/>
    <w:rsid w:val="006960CB"/>
    <w:rsid w:val="00696991"/>
    <w:rsid w:val="006A7D35"/>
    <w:rsid w:val="006A7F06"/>
    <w:rsid w:val="006B04CC"/>
    <w:rsid w:val="006B299C"/>
    <w:rsid w:val="006B396D"/>
    <w:rsid w:val="006C4931"/>
    <w:rsid w:val="006C5530"/>
    <w:rsid w:val="006E5529"/>
    <w:rsid w:val="006F7C2D"/>
    <w:rsid w:val="0070254A"/>
    <w:rsid w:val="007034DF"/>
    <w:rsid w:val="00713D9F"/>
    <w:rsid w:val="0071465F"/>
    <w:rsid w:val="00735DE7"/>
    <w:rsid w:val="00741F94"/>
    <w:rsid w:val="00744482"/>
    <w:rsid w:val="00752A87"/>
    <w:rsid w:val="00754A98"/>
    <w:rsid w:val="007557E3"/>
    <w:rsid w:val="0075621F"/>
    <w:rsid w:val="00757432"/>
    <w:rsid w:val="0076057B"/>
    <w:rsid w:val="007610C9"/>
    <w:rsid w:val="00761387"/>
    <w:rsid w:val="00762F19"/>
    <w:rsid w:val="0076749C"/>
    <w:rsid w:val="00772956"/>
    <w:rsid w:val="00783C64"/>
    <w:rsid w:val="007870B7"/>
    <w:rsid w:val="0079065F"/>
    <w:rsid w:val="007962F8"/>
    <w:rsid w:val="007A319F"/>
    <w:rsid w:val="007A4627"/>
    <w:rsid w:val="007A5666"/>
    <w:rsid w:val="007B3B3F"/>
    <w:rsid w:val="007B3DFE"/>
    <w:rsid w:val="007C4023"/>
    <w:rsid w:val="007C441B"/>
    <w:rsid w:val="007C5D0B"/>
    <w:rsid w:val="007D41BA"/>
    <w:rsid w:val="007D44E2"/>
    <w:rsid w:val="007D4939"/>
    <w:rsid w:val="007D64DF"/>
    <w:rsid w:val="007D7199"/>
    <w:rsid w:val="007D73D8"/>
    <w:rsid w:val="007E5541"/>
    <w:rsid w:val="007F3C7A"/>
    <w:rsid w:val="007F62BD"/>
    <w:rsid w:val="007F7C37"/>
    <w:rsid w:val="008032F4"/>
    <w:rsid w:val="00804F98"/>
    <w:rsid w:val="008059AD"/>
    <w:rsid w:val="00805FAA"/>
    <w:rsid w:val="00812B87"/>
    <w:rsid w:val="00813053"/>
    <w:rsid w:val="008138FA"/>
    <w:rsid w:val="008169EC"/>
    <w:rsid w:val="008174BE"/>
    <w:rsid w:val="00820EEF"/>
    <w:rsid w:val="008242AC"/>
    <w:rsid w:val="00826A42"/>
    <w:rsid w:val="00826C80"/>
    <w:rsid w:val="00832D74"/>
    <w:rsid w:val="008331F0"/>
    <w:rsid w:val="00833CCE"/>
    <w:rsid w:val="00835FB6"/>
    <w:rsid w:val="008408A4"/>
    <w:rsid w:val="00841973"/>
    <w:rsid w:val="00842084"/>
    <w:rsid w:val="00842BFE"/>
    <w:rsid w:val="00842DF4"/>
    <w:rsid w:val="00846464"/>
    <w:rsid w:val="00853F5E"/>
    <w:rsid w:val="008551D2"/>
    <w:rsid w:val="00866DCC"/>
    <w:rsid w:val="00866E6F"/>
    <w:rsid w:val="0087313F"/>
    <w:rsid w:val="00873785"/>
    <w:rsid w:val="00873939"/>
    <w:rsid w:val="00882308"/>
    <w:rsid w:val="00886B49"/>
    <w:rsid w:val="0088702B"/>
    <w:rsid w:val="00887589"/>
    <w:rsid w:val="00890A29"/>
    <w:rsid w:val="008950DD"/>
    <w:rsid w:val="00895251"/>
    <w:rsid w:val="008A1C65"/>
    <w:rsid w:val="008A2CEB"/>
    <w:rsid w:val="008A3C4E"/>
    <w:rsid w:val="008A5785"/>
    <w:rsid w:val="008B1041"/>
    <w:rsid w:val="008B4770"/>
    <w:rsid w:val="008B6D81"/>
    <w:rsid w:val="008C1649"/>
    <w:rsid w:val="008C7CF5"/>
    <w:rsid w:val="008D00E2"/>
    <w:rsid w:val="008D1DC4"/>
    <w:rsid w:val="008D38B3"/>
    <w:rsid w:val="008D7739"/>
    <w:rsid w:val="00925357"/>
    <w:rsid w:val="0094404B"/>
    <w:rsid w:val="009446CC"/>
    <w:rsid w:val="00944795"/>
    <w:rsid w:val="0094629A"/>
    <w:rsid w:val="00964457"/>
    <w:rsid w:val="00967AE6"/>
    <w:rsid w:val="0097057E"/>
    <w:rsid w:val="00973142"/>
    <w:rsid w:val="009738A5"/>
    <w:rsid w:val="009924FD"/>
    <w:rsid w:val="0099554B"/>
    <w:rsid w:val="009A026E"/>
    <w:rsid w:val="009A0999"/>
    <w:rsid w:val="009A127C"/>
    <w:rsid w:val="009A3EBE"/>
    <w:rsid w:val="009A4482"/>
    <w:rsid w:val="009A5CCA"/>
    <w:rsid w:val="009B39A6"/>
    <w:rsid w:val="009B523F"/>
    <w:rsid w:val="009B546B"/>
    <w:rsid w:val="009B6D2A"/>
    <w:rsid w:val="009C0CEA"/>
    <w:rsid w:val="009D2A27"/>
    <w:rsid w:val="009D309F"/>
    <w:rsid w:val="009E1BCD"/>
    <w:rsid w:val="009E45D8"/>
    <w:rsid w:val="009E5D33"/>
    <w:rsid w:val="009F12CE"/>
    <w:rsid w:val="009F14AF"/>
    <w:rsid w:val="009F6C04"/>
    <w:rsid w:val="00A00542"/>
    <w:rsid w:val="00A147CF"/>
    <w:rsid w:val="00A163BD"/>
    <w:rsid w:val="00A208DE"/>
    <w:rsid w:val="00A216BF"/>
    <w:rsid w:val="00A26FFD"/>
    <w:rsid w:val="00A33A2F"/>
    <w:rsid w:val="00A366FB"/>
    <w:rsid w:val="00A373E6"/>
    <w:rsid w:val="00A45982"/>
    <w:rsid w:val="00A5283C"/>
    <w:rsid w:val="00A71A3E"/>
    <w:rsid w:val="00A75FC1"/>
    <w:rsid w:val="00A900E9"/>
    <w:rsid w:val="00A92EF5"/>
    <w:rsid w:val="00A93066"/>
    <w:rsid w:val="00A93C51"/>
    <w:rsid w:val="00A95189"/>
    <w:rsid w:val="00AA0908"/>
    <w:rsid w:val="00AA0A17"/>
    <w:rsid w:val="00AA3B58"/>
    <w:rsid w:val="00AA7ADE"/>
    <w:rsid w:val="00AB08B0"/>
    <w:rsid w:val="00AB2F39"/>
    <w:rsid w:val="00AC3DF2"/>
    <w:rsid w:val="00AC76DC"/>
    <w:rsid w:val="00AE11D0"/>
    <w:rsid w:val="00AF74E0"/>
    <w:rsid w:val="00B01BB1"/>
    <w:rsid w:val="00B06600"/>
    <w:rsid w:val="00B22002"/>
    <w:rsid w:val="00B46A4A"/>
    <w:rsid w:val="00B509D5"/>
    <w:rsid w:val="00B51882"/>
    <w:rsid w:val="00B51F49"/>
    <w:rsid w:val="00B63087"/>
    <w:rsid w:val="00B76F6B"/>
    <w:rsid w:val="00B77E67"/>
    <w:rsid w:val="00B819ED"/>
    <w:rsid w:val="00B86731"/>
    <w:rsid w:val="00B86B2D"/>
    <w:rsid w:val="00B9064C"/>
    <w:rsid w:val="00B9095F"/>
    <w:rsid w:val="00B9381E"/>
    <w:rsid w:val="00B946B4"/>
    <w:rsid w:val="00B95B3C"/>
    <w:rsid w:val="00BA03E5"/>
    <w:rsid w:val="00BA0D02"/>
    <w:rsid w:val="00BA1583"/>
    <w:rsid w:val="00BA19A4"/>
    <w:rsid w:val="00BA6B52"/>
    <w:rsid w:val="00BB06C8"/>
    <w:rsid w:val="00BB0FF7"/>
    <w:rsid w:val="00BB2EC9"/>
    <w:rsid w:val="00BB5271"/>
    <w:rsid w:val="00BB74CF"/>
    <w:rsid w:val="00BB7D80"/>
    <w:rsid w:val="00BC1B9C"/>
    <w:rsid w:val="00BC467C"/>
    <w:rsid w:val="00BC5D40"/>
    <w:rsid w:val="00BD097B"/>
    <w:rsid w:val="00BD4C80"/>
    <w:rsid w:val="00BE2E63"/>
    <w:rsid w:val="00BF4116"/>
    <w:rsid w:val="00BF5EB3"/>
    <w:rsid w:val="00C030EC"/>
    <w:rsid w:val="00C053EB"/>
    <w:rsid w:val="00C06AD4"/>
    <w:rsid w:val="00C168E2"/>
    <w:rsid w:val="00C17DD0"/>
    <w:rsid w:val="00C20085"/>
    <w:rsid w:val="00C201D5"/>
    <w:rsid w:val="00C209E4"/>
    <w:rsid w:val="00C24067"/>
    <w:rsid w:val="00C24759"/>
    <w:rsid w:val="00C252EC"/>
    <w:rsid w:val="00C329F2"/>
    <w:rsid w:val="00C335DA"/>
    <w:rsid w:val="00C35263"/>
    <w:rsid w:val="00C370F9"/>
    <w:rsid w:val="00C474F3"/>
    <w:rsid w:val="00C5628A"/>
    <w:rsid w:val="00C701DA"/>
    <w:rsid w:val="00C72483"/>
    <w:rsid w:val="00C770DE"/>
    <w:rsid w:val="00C840E7"/>
    <w:rsid w:val="00C85BB0"/>
    <w:rsid w:val="00C85BB1"/>
    <w:rsid w:val="00C9699F"/>
    <w:rsid w:val="00C96AC3"/>
    <w:rsid w:val="00CA1F99"/>
    <w:rsid w:val="00CA7E7B"/>
    <w:rsid w:val="00CB23A7"/>
    <w:rsid w:val="00CC0B74"/>
    <w:rsid w:val="00CC2FAE"/>
    <w:rsid w:val="00CD5A29"/>
    <w:rsid w:val="00CD68C5"/>
    <w:rsid w:val="00CE242A"/>
    <w:rsid w:val="00CF6F8A"/>
    <w:rsid w:val="00D01D79"/>
    <w:rsid w:val="00D02C39"/>
    <w:rsid w:val="00D0538D"/>
    <w:rsid w:val="00D06816"/>
    <w:rsid w:val="00D15103"/>
    <w:rsid w:val="00D20D59"/>
    <w:rsid w:val="00D3298F"/>
    <w:rsid w:val="00D41D33"/>
    <w:rsid w:val="00D43019"/>
    <w:rsid w:val="00D525DD"/>
    <w:rsid w:val="00D526E9"/>
    <w:rsid w:val="00D549F6"/>
    <w:rsid w:val="00D55128"/>
    <w:rsid w:val="00D60A00"/>
    <w:rsid w:val="00D612D5"/>
    <w:rsid w:val="00D62503"/>
    <w:rsid w:val="00D62A63"/>
    <w:rsid w:val="00D66C29"/>
    <w:rsid w:val="00D745C0"/>
    <w:rsid w:val="00D7738F"/>
    <w:rsid w:val="00D80D9A"/>
    <w:rsid w:val="00D92600"/>
    <w:rsid w:val="00D94871"/>
    <w:rsid w:val="00D949A4"/>
    <w:rsid w:val="00D9791F"/>
    <w:rsid w:val="00DA1313"/>
    <w:rsid w:val="00DB399F"/>
    <w:rsid w:val="00DC41FA"/>
    <w:rsid w:val="00DD01F8"/>
    <w:rsid w:val="00DD051A"/>
    <w:rsid w:val="00DE23EA"/>
    <w:rsid w:val="00DE6559"/>
    <w:rsid w:val="00DE6A97"/>
    <w:rsid w:val="00DF26D8"/>
    <w:rsid w:val="00DF53FA"/>
    <w:rsid w:val="00E00566"/>
    <w:rsid w:val="00E032BB"/>
    <w:rsid w:val="00E0501B"/>
    <w:rsid w:val="00E11DF4"/>
    <w:rsid w:val="00E122DF"/>
    <w:rsid w:val="00E12FEF"/>
    <w:rsid w:val="00E14949"/>
    <w:rsid w:val="00E17D72"/>
    <w:rsid w:val="00E31EB7"/>
    <w:rsid w:val="00E32C34"/>
    <w:rsid w:val="00E35EBB"/>
    <w:rsid w:val="00E401CA"/>
    <w:rsid w:val="00E61235"/>
    <w:rsid w:val="00E6493C"/>
    <w:rsid w:val="00E74CA2"/>
    <w:rsid w:val="00E83540"/>
    <w:rsid w:val="00E87B24"/>
    <w:rsid w:val="00E90C48"/>
    <w:rsid w:val="00E95EF1"/>
    <w:rsid w:val="00EB21A5"/>
    <w:rsid w:val="00EC1A41"/>
    <w:rsid w:val="00EC40AE"/>
    <w:rsid w:val="00ED261F"/>
    <w:rsid w:val="00EE2917"/>
    <w:rsid w:val="00EE3940"/>
    <w:rsid w:val="00F14A24"/>
    <w:rsid w:val="00F171A5"/>
    <w:rsid w:val="00F208DE"/>
    <w:rsid w:val="00F253E7"/>
    <w:rsid w:val="00F30E4B"/>
    <w:rsid w:val="00F33CE9"/>
    <w:rsid w:val="00F34BC0"/>
    <w:rsid w:val="00F438C0"/>
    <w:rsid w:val="00F44F92"/>
    <w:rsid w:val="00F46C1A"/>
    <w:rsid w:val="00F677E0"/>
    <w:rsid w:val="00F72E1A"/>
    <w:rsid w:val="00F80B7A"/>
    <w:rsid w:val="00F85288"/>
    <w:rsid w:val="00F927CA"/>
    <w:rsid w:val="00F9661F"/>
    <w:rsid w:val="00F97C0F"/>
    <w:rsid w:val="00FA6326"/>
    <w:rsid w:val="00FB1DE3"/>
    <w:rsid w:val="00FB372A"/>
    <w:rsid w:val="00FB6FAE"/>
    <w:rsid w:val="00FB773B"/>
    <w:rsid w:val="00FC443B"/>
    <w:rsid w:val="00FC5724"/>
    <w:rsid w:val="00FC7459"/>
    <w:rsid w:val="00FD25B5"/>
    <w:rsid w:val="00FD3C6E"/>
    <w:rsid w:val="00FF0BC8"/>
    <w:rsid w:val="00FF1F65"/>
    <w:rsid w:val="00FF4AD1"/>
    <w:rsid w:val="00FF5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BF8DF2"/>
  <w15:docId w15:val="{73960FD7-FDA5-4E91-A06A-B6E190CA1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940"/>
    <w:pPr>
      <w:ind w:left="720"/>
      <w:contextualSpacing/>
    </w:pPr>
  </w:style>
  <w:style w:type="paragraph" w:styleId="BalloonText">
    <w:name w:val="Balloon Text"/>
    <w:basedOn w:val="Normal"/>
    <w:link w:val="BalloonTextChar"/>
    <w:uiPriority w:val="99"/>
    <w:semiHidden/>
    <w:unhideWhenUsed/>
    <w:rsid w:val="00F852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28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408291">
      <w:bodyDiv w:val="1"/>
      <w:marLeft w:val="0"/>
      <w:marRight w:val="0"/>
      <w:marTop w:val="0"/>
      <w:marBottom w:val="0"/>
      <w:divBdr>
        <w:top w:val="none" w:sz="0" w:space="0" w:color="auto"/>
        <w:left w:val="none" w:sz="0" w:space="0" w:color="auto"/>
        <w:bottom w:val="none" w:sz="0" w:space="0" w:color="auto"/>
        <w:right w:val="none" w:sz="0" w:space="0" w:color="auto"/>
      </w:divBdr>
    </w:div>
    <w:div w:id="1895655729">
      <w:bodyDiv w:val="1"/>
      <w:marLeft w:val="0"/>
      <w:marRight w:val="0"/>
      <w:marTop w:val="0"/>
      <w:marBottom w:val="0"/>
      <w:divBdr>
        <w:top w:val="none" w:sz="0" w:space="0" w:color="auto"/>
        <w:left w:val="none" w:sz="0" w:space="0" w:color="auto"/>
        <w:bottom w:val="none" w:sz="0" w:space="0" w:color="auto"/>
        <w:right w:val="none" w:sz="0" w:space="0" w:color="auto"/>
      </w:divBdr>
    </w:div>
    <w:div w:id="1966540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cid:image001.jpg@01D4D81E.60A399E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3BF6-04F9-4292-A3EB-A52100847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Varner</dc:creator>
  <cp:lastModifiedBy>Jessica Conley</cp:lastModifiedBy>
  <cp:revision>4</cp:revision>
  <cp:lastPrinted>2026-01-12T18:29:00Z</cp:lastPrinted>
  <dcterms:created xsi:type="dcterms:W3CDTF">2026-01-13T10:18:00Z</dcterms:created>
  <dcterms:modified xsi:type="dcterms:W3CDTF">2026-01-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510593ec0702b422a78c8be9521c528a13adbb0284d172860c0c9dc37541f0</vt:lpwstr>
  </property>
</Properties>
</file>